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483C3" w14:textId="77777777" w:rsidR="00412E07" w:rsidRDefault="001D2318">
      <w:pPr>
        <w:spacing w:before="93" w:line="256" w:lineRule="exact"/>
        <w:ind w:left="2670"/>
        <w:rPr>
          <w:b/>
          <w:sz w:val="11"/>
        </w:rPr>
      </w:pPr>
      <w:r>
        <w:pict w14:anchorId="482AADC7">
          <v:group id="_x0000_s1068" style="position:absolute;left:0;text-align:left;margin-left:31.35pt;margin-top:-.1pt;width:118.65pt;height:31.45pt;z-index:15728640;mso-position-horizontal-relative:page" coordorigin="627,-2" coordsize="2373,629">
            <v:shape id="_x0000_s1071" style="position:absolute;left:626;top:11;width:2305;height:616" coordorigin="627,11" coordsize="2305,616" o:spt="100" adj="0,,0" path="m1046,221r-1,-21l1042,179r-5,-20l1029,140r-9,-19l1010,104,998,88,984,73,969,60,953,48,936,37,917,28,897,20,877,15,857,12,836,11r-22,1l793,15r-20,5l754,28r-19,9l718,48,702,60,687,73,674,88r-12,16l652,121r-9,19l636,159r-5,20l628,200r-1,21l627,540r85,86l712,223r1,-15l715,196r3,-11l722,173r5,-10l733,153r7,-10l748,134r9,-8l767,119r10,-6l788,108r11,-4l811,101r12,-2l836,98r12,1l860,101r12,3l883,108r11,5l905,119r9,7l923,134r8,9l938,153r6,10l949,173r5,12l957,196r1,12l959,221r-1,13l957,246r-3,12l949,270r-5,11l938,291r-7,9l923,309r-9,8l905,324r-11,6l883,335r-11,5l860,343r-12,2l836,345r-52,l784,431r52,l857,430r20,-3l897,422r20,-8l936,405r17,-10l969,383r15,-14l998,355r12,-16l1020,321r9,-18l1037,283r5,-20l1045,242r1,-21xm1312,11r-21,1l1270,15r-21,5l1230,28r-19,9l1194,48r-16,12l1163,73r-14,15l1137,104r-10,17l1118,140r-7,19l1106,179r-3,21l1102,221r,210l1190,431r,-210l1190,208r2,-12l1195,185r4,-12l1204,162r7,-10l1218,143r8,-9l1234,126r10,-7l1254,113r11,-5l1276,104r12,-3l1300,99r12,-1l1312,11xm1752,222r-1,-22l1748,179r-5,-20l1735,140r-9,-19l1716,104r-4,-5l1704,88,1690,73,1675,60r-10,-8l1665,222r-1,12l1662,246r-3,12l1655,269r-5,11l1644,290r-7,9l1629,308r-8,8l1611,322r-10,7l1590,334r-11,4l1567,341r-12,2l1542,343r-12,l1518,341r-12,-3l1494,334r-10,-5l1473,322r-9,-6l1455,308r-8,-9l1440,290r-6,-10l1429,269r-5,-11l1421,246r-1,-12l1419,222r1,-13l1421,197r3,-12l1429,174r5,-11l1440,153r7,-10l1455,135r9,-8l1473,120r11,-6l1494,109r12,-4l1518,102r12,-2l1542,99r13,1l1567,102r12,3l1590,109r11,5l1611,120r10,7l1629,135r8,8l1644,153r6,10l1655,174r4,11l1662,197r2,12l1665,222r,-170l1659,48,1642,37r-19,-9l1604,21r-20,-5l1563,13r-21,-1l1521,13r-21,3l1480,21r-20,7l1442,37r-17,11l1409,60r-15,13l1381,88r-12,16l1359,121r-9,19l1343,159r-6,20l1334,200r-1,22l1334,243r3,21l1343,284r7,20l1359,322r10,17l1381,355r13,15l1409,383r16,12l1442,405r18,9l1480,422r20,5l1521,430r21,1l1563,430r21,-3l1604,422r19,-8l1642,405r17,-10l1675,383r15,-13l1704,355r9,-12l1716,339r10,-17l1735,304r8,-20l1748,264r3,-21l1752,222xm2036,343r-147,l1889,11r-88,l1801,343r,88l2036,431r,-88xm2465,222r-1,-22l2461,179r-5,-20l2449,140r-10,-19l2429,104r-4,-5l2417,88,2403,73,2388,60r-10,-8l2378,222r-1,12l2376,246r-3,12l2368,269r-5,11l2357,290r-7,9l2342,308r-8,8l2324,322r-10,7l2303,334r-11,4l2280,341r-12,2l2255,343r-12,l2231,341r-12,-3l2208,334r-11,-5l2186,322r-9,-6l2168,308r-8,-9l2153,290r-6,-10l2142,269r-5,-11l2134,246r-1,-12l2132,222r1,-13l2134,197r3,-12l2142,174r5,-11l2153,153r7,-10l2168,135r9,-8l2186,120r11,-6l2208,109r11,-4l2231,102r12,-2l2255,99r13,1l2280,102r12,3l2303,109r11,5l2324,120r10,7l2342,135r8,8l2357,153r6,10l2368,174r5,11l2376,197r1,12l2378,222r,-170l2372,48,2355,37r-19,-9l2317,21r-20,-5l2277,13r-22,-1l2234,13r-21,3l2193,21r-19,7l2155,37r-17,11l2122,60r-15,13l2094,88r-12,16l2072,121r-9,19l2056,159r-5,20l2047,200r-1,22l2047,243r4,21l2056,284r7,20l2072,322r10,17l2094,355r13,15l2122,383r16,12l2155,405r19,9l2193,422r20,5l2234,430r21,1l2277,430r20,-3l2317,422r19,-8l2355,405r17,-10l2388,383r15,-13l2417,355r9,-12l2429,339r10,-17l2449,304r7,-20l2461,264r3,-21l2465,222xm2931,221r,-21l2928,179r-5,-20l2916,140r-9,-19l2896,104,2884,88,2871,73,2856,60,2840,48,2822,37r-18,-9l2784,20r-20,-5l2743,12r-22,-1l2700,12r-21,3l2659,20r-20,8l2620,37r-17,11l2587,60r-15,13l2558,88r-12,16l2536,121r-9,19l2520,159r-5,20l2512,200r,21l2512,431r87,l2599,221r,-13l2601,196r3,-11l2608,173r6,-11l2620,152r7,-9l2635,134r9,-8l2653,119r10,-6l2674,108r11,-4l2697,101r12,-2l2721,98r13,1l2746,101r12,3l2769,108r11,5l2790,119r9,7l2808,134r8,9l2823,152r6,10l2834,173r4,12l2842,196r1,12l2844,221r,210l2931,431r,-210xe" fillcolor="#77974b" stroked="f">
              <v:stroke joinstyle="round"/>
              <v:formulas/>
              <v:path arrowok="t" o:connecttype="segments"/>
            </v:shape>
            <v:shape id="_x0000_s1070" style="position:absolute;left:2940;top:20;width:38;height:42" coordorigin="2941,20" coordsize="38,42" o:spt="100" adj="0,,0" path="m2963,20r-22,l2941,62r8,l2949,44r16,l2964,43r3,l2970,42r4,-4l2949,38r,-11l2974,27r-2,-4l2970,22r-4,-1l2963,20xm2965,44r-12,l2954,45r2,l2957,46r1,1l2960,49r8,13l2978,62r-5,-8l2971,50r-2,-2l2967,46r-2,-2xm2974,27r-15,l2961,27r2,1l2964,28r2,2l2966,31r,3l2966,35r-1,1l2964,37r-1,l2962,38r-3,l2974,38r,l2975,35r,-6l2974,27xe" fillcolor="#73a33b" stroked="f">
              <v:stroke joinstyle="round"/>
              <v:formulas/>
              <v:path arrowok="t" o:connecttype="segments"/>
            </v:shape>
            <v:shape id="_x0000_s1069" style="position:absolute;left:2922;top:5;width:71;height:71" coordorigin="2922,5" coordsize="71,71" path="m2992,40r-2,14l2982,65r-11,8l2957,75r-13,-2l2933,65r-8,-11l2922,40r3,-13l2933,16r11,-8l2957,5r14,3l2982,16r8,11l2992,40xe" filled="f" strokecolor="#73a33b" strokeweight=".25011mm">
              <v:path arrowok="t"/>
            </v:shape>
            <w10:wrap anchorx="page"/>
          </v:group>
        </w:pict>
      </w:r>
      <w:r w:rsidR="003406AA">
        <w:rPr>
          <w:b/>
          <w:color w:val="77974B"/>
          <w:sz w:val="20"/>
        </w:rPr>
        <w:t>Преди да започнете Хранителната програма ProLon</w:t>
      </w:r>
      <w:r w:rsidR="003406AA">
        <w:rPr>
          <w:b/>
          <w:color w:val="77974B"/>
          <w:sz w:val="11"/>
        </w:rPr>
        <w:t>®</w:t>
      </w:r>
    </w:p>
    <w:p w14:paraId="05BFB5D2" w14:textId="15A6478F" w:rsidR="00412E07" w:rsidRDefault="003406AA">
      <w:pPr>
        <w:pStyle w:val="Corpotesto"/>
        <w:spacing w:before="11" w:line="190" w:lineRule="exact"/>
        <w:ind w:left="5039" w:right="101" w:hanging="437"/>
        <w:jc w:val="right"/>
        <w:rPr>
          <w:rFonts w:ascii="Segoe UI Semibold"/>
          <w:b/>
        </w:rPr>
      </w:pPr>
      <w:r w:rsidRPr="003406AA">
        <w:rPr>
          <w:rFonts w:ascii="Segoe UI Semibold"/>
          <w:color w:val="414042"/>
        </w:rPr>
        <w:t>регистрирайте</w:t>
      </w:r>
      <w:r w:rsidRPr="003406AA">
        <w:rPr>
          <w:rFonts w:ascii="Segoe UI Semibold"/>
          <w:color w:val="414042"/>
        </w:rPr>
        <w:t xml:space="preserve"> </w:t>
      </w:r>
      <w:r w:rsidRPr="003406AA">
        <w:rPr>
          <w:rFonts w:ascii="Segoe UI Semibold"/>
          <w:color w:val="414042"/>
        </w:rPr>
        <w:t>се</w:t>
      </w:r>
      <w:r w:rsidRPr="003406AA">
        <w:rPr>
          <w:rFonts w:ascii="Segoe UI Semibold"/>
          <w:color w:val="414042"/>
        </w:rPr>
        <w:t xml:space="preserve"> </w:t>
      </w:r>
      <w:r w:rsidRPr="003406AA">
        <w:rPr>
          <w:rFonts w:ascii="Segoe UI Semibold"/>
          <w:color w:val="414042"/>
        </w:rPr>
        <w:t>в</w:t>
      </w:r>
      <w:r w:rsidRPr="003406AA">
        <w:rPr>
          <w:rFonts w:ascii="Segoe UI Semibold"/>
          <w:color w:val="414042"/>
        </w:rPr>
        <w:t xml:space="preserve"> </w:t>
      </w:r>
      <w:r w:rsidRPr="003406AA">
        <w:rPr>
          <w:rFonts w:ascii="Segoe UI Semibold"/>
          <w:color w:val="414042"/>
        </w:rPr>
        <w:t>уебсайта</w:t>
      </w:r>
      <w:r>
        <w:rPr>
          <w:rFonts w:ascii="Segoe UI Semibold"/>
          <w:b/>
          <w:color w:val="414042"/>
        </w:rPr>
        <w:t xml:space="preserve"> </w:t>
      </w:r>
      <w:hyperlink r:id="rId4" w:history="1">
        <w:r w:rsidR="001D2318" w:rsidRPr="000E32A6">
          <w:rPr>
            <w:rStyle w:val="Collegamentoipertestuale"/>
            <w:b/>
          </w:rPr>
          <w:t>www.prolon.</w:t>
        </w:r>
        <w:r w:rsidR="001D2318" w:rsidRPr="000E32A6">
          <w:rPr>
            <w:rStyle w:val="Collegamentoipertestuale"/>
            <w:b/>
            <w:lang w:val="it-IT"/>
          </w:rPr>
          <w:t>bg</w:t>
        </w:r>
        <w:r w:rsidR="001D2318" w:rsidRPr="000E32A6">
          <w:rPr>
            <w:rStyle w:val="Collegamentoipertestuale"/>
            <w:rFonts w:ascii="Segoe UI Semibold"/>
            <w:b/>
          </w:rPr>
          <w:t>,</w:t>
        </w:r>
      </w:hyperlink>
      <w:r>
        <w:rPr>
          <w:rFonts w:ascii="Segoe UI Semibold"/>
          <w:b/>
          <w:color w:val="414042"/>
        </w:rPr>
        <w:t xml:space="preserve"> </w:t>
      </w:r>
      <w:r w:rsidRPr="003406AA">
        <w:rPr>
          <w:rFonts w:ascii="Segoe UI Semibold"/>
          <w:color w:val="414042"/>
        </w:rPr>
        <w:t>за</w:t>
      </w:r>
      <w:r w:rsidRPr="003406AA">
        <w:rPr>
          <w:rFonts w:ascii="Segoe UI Semibold"/>
          <w:color w:val="414042"/>
        </w:rPr>
        <w:t xml:space="preserve"> </w:t>
      </w:r>
      <w:r w:rsidRPr="003406AA">
        <w:rPr>
          <w:rFonts w:ascii="Segoe UI Semibold"/>
          <w:color w:val="414042"/>
        </w:rPr>
        <w:t>да</w:t>
      </w:r>
      <w:r w:rsidRPr="003406AA">
        <w:rPr>
          <w:rFonts w:ascii="Segoe UI Semibold"/>
          <w:color w:val="414042"/>
        </w:rPr>
        <w:t xml:space="preserve"> </w:t>
      </w:r>
      <w:r w:rsidRPr="003406AA">
        <w:rPr>
          <w:rFonts w:ascii="Segoe UI Semibold"/>
          <w:color w:val="414042"/>
        </w:rPr>
        <w:t>получавате</w:t>
      </w:r>
      <w:r w:rsidRPr="003406AA">
        <w:rPr>
          <w:rFonts w:ascii="Segoe UI Semibold"/>
          <w:color w:val="414042"/>
        </w:rPr>
        <w:t xml:space="preserve"> </w:t>
      </w:r>
      <w:r w:rsidRPr="003406AA">
        <w:rPr>
          <w:rFonts w:ascii="Segoe UI Semibold"/>
          <w:color w:val="414042"/>
        </w:rPr>
        <w:t>препоръки</w:t>
      </w:r>
      <w:r w:rsidRPr="003406AA">
        <w:rPr>
          <w:rFonts w:ascii="Segoe UI Semibold"/>
          <w:color w:val="414042"/>
        </w:rPr>
        <w:t xml:space="preserve"> </w:t>
      </w:r>
      <w:r w:rsidRPr="003406AA">
        <w:rPr>
          <w:rFonts w:ascii="Segoe UI Semibold"/>
          <w:color w:val="414042"/>
        </w:rPr>
        <w:t>от</w:t>
      </w:r>
      <w:r w:rsidRPr="003406AA">
        <w:rPr>
          <w:rFonts w:ascii="Segoe UI Semibold"/>
          <w:color w:val="414042"/>
        </w:rPr>
        <w:t xml:space="preserve"> </w:t>
      </w:r>
      <w:r w:rsidRPr="003406AA">
        <w:rPr>
          <w:rFonts w:ascii="Segoe UI Semibold"/>
          <w:color w:val="414042"/>
        </w:rPr>
        <w:t>нас</w:t>
      </w:r>
      <w:r w:rsidRPr="003406AA">
        <w:rPr>
          <w:rFonts w:ascii="Segoe UI Semibold"/>
          <w:color w:val="414042"/>
        </w:rPr>
        <w:t>.</w:t>
      </w:r>
    </w:p>
    <w:p w14:paraId="26AEF4EF" w14:textId="77777777" w:rsidR="00412E07" w:rsidRDefault="003406AA">
      <w:pPr>
        <w:spacing w:line="251" w:lineRule="exact"/>
        <w:ind w:left="179"/>
        <w:rPr>
          <w:rFonts w:ascii="Gill Sans MT"/>
          <w:sz w:val="28"/>
        </w:rPr>
      </w:pPr>
      <w:r>
        <w:rPr>
          <w:rFonts w:ascii="Gill Sans MT"/>
          <w:color w:val="58595B"/>
          <w:sz w:val="28"/>
        </w:rPr>
        <w:t>ХРАНИТЕЛНА</w:t>
      </w:r>
      <w:r>
        <w:rPr>
          <w:rFonts w:ascii="Gill Sans MT"/>
          <w:color w:val="58595B"/>
          <w:sz w:val="28"/>
        </w:rPr>
        <w:t xml:space="preserve"> </w:t>
      </w:r>
      <w:r>
        <w:rPr>
          <w:rFonts w:ascii="Gill Sans MT"/>
          <w:color w:val="58595B"/>
          <w:sz w:val="28"/>
        </w:rPr>
        <w:t>ПРОГРАМА</w:t>
      </w:r>
    </w:p>
    <w:p w14:paraId="20F73EC8" w14:textId="77777777" w:rsidR="00412E07" w:rsidRDefault="00412E07">
      <w:pPr>
        <w:spacing w:line="251" w:lineRule="exact"/>
        <w:rPr>
          <w:rFonts w:ascii="Gill Sans MT"/>
          <w:sz w:val="28"/>
        </w:rPr>
        <w:sectPr w:rsidR="00412E07">
          <w:type w:val="continuous"/>
          <w:pgSz w:w="7920" w:h="7920"/>
          <w:pgMar w:top="560" w:right="400" w:bottom="280" w:left="440" w:header="708" w:footer="708" w:gutter="0"/>
          <w:cols w:space="708"/>
        </w:sectPr>
      </w:pPr>
    </w:p>
    <w:p w14:paraId="48303CD9" w14:textId="77777777" w:rsidR="00412E07" w:rsidRDefault="00412E07">
      <w:pPr>
        <w:pStyle w:val="Corpotesto"/>
        <w:rPr>
          <w:rFonts w:ascii="Gill Sans MT"/>
          <w:sz w:val="18"/>
        </w:rPr>
      </w:pPr>
    </w:p>
    <w:p w14:paraId="7D9B2187" w14:textId="77777777" w:rsidR="00412E07" w:rsidRDefault="00412E07">
      <w:pPr>
        <w:pStyle w:val="Corpotesto"/>
        <w:rPr>
          <w:rFonts w:ascii="Gill Sans MT"/>
          <w:sz w:val="18"/>
        </w:rPr>
      </w:pPr>
    </w:p>
    <w:p w14:paraId="436229EF" w14:textId="77777777" w:rsidR="00412E07" w:rsidRDefault="00412E07">
      <w:pPr>
        <w:pStyle w:val="Corpotesto"/>
        <w:rPr>
          <w:rFonts w:ascii="Gill Sans MT"/>
          <w:sz w:val="18"/>
        </w:rPr>
      </w:pPr>
    </w:p>
    <w:p w14:paraId="27EF9343" w14:textId="77777777" w:rsidR="00412E07" w:rsidRDefault="003406AA">
      <w:pPr>
        <w:tabs>
          <w:tab w:val="left" w:pos="609"/>
        </w:tabs>
        <w:spacing w:before="152"/>
        <w:ind w:left="198"/>
        <w:jc w:val="center"/>
        <w:rPr>
          <w:sz w:val="13"/>
        </w:rPr>
      </w:pPr>
      <w:r>
        <w:rPr>
          <w:color w:val="6D6E71"/>
          <w:sz w:val="13"/>
          <w:u w:val="single" w:color="939598"/>
        </w:rPr>
        <w:t xml:space="preserve"> </w:t>
      </w:r>
      <w:r>
        <w:rPr>
          <w:color w:val="6D6E71"/>
          <w:sz w:val="13"/>
          <w:u w:val="single" w:color="939598"/>
        </w:rPr>
        <w:tab/>
      </w:r>
    </w:p>
    <w:p w14:paraId="2CF13839" w14:textId="77777777" w:rsidR="00412E07" w:rsidRDefault="003406AA">
      <w:pPr>
        <w:spacing w:before="15"/>
        <w:ind w:left="188"/>
        <w:jc w:val="center"/>
        <w:rPr>
          <w:b/>
          <w:sz w:val="15"/>
        </w:rPr>
      </w:pPr>
      <w:r>
        <w:rPr>
          <w:b/>
          <w:color w:val="77974B"/>
          <w:sz w:val="15"/>
        </w:rPr>
        <w:t>ЗАКУСКА</w:t>
      </w:r>
    </w:p>
    <w:p w14:paraId="3D06B61A" w14:textId="77777777" w:rsidR="00412E07" w:rsidRDefault="00412E07">
      <w:pPr>
        <w:pStyle w:val="Corpotesto"/>
        <w:rPr>
          <w:b/>
          <w:sz w:val="20"/>
        </w:rPr>
      </w:pPr>
    </w:p>
    <w:p w14:paraId="4584E3A7" w14:textId="77777777" w:rsidR="00412E07" w:rsidRDefault="00412E07">
      <w:pPr>
        <w:pStyle w:val="Corpotesto"/>
        <w:rPr>
          <w:b/>
          <w:sz w:val="20"/>
        </w:rPr>
      </w:pPr>
    </w:p>
    <w:p w14:paraId="161E6034" w14:textId="77777777" w:rsidR="00412E07" w:rsidRDefault="00412E07">
      <w:pPr>
        <w:pStyle w:val="Corpotesto"/>
        <w:rPr>
          <w:b/>
          <w:sz w:val="20"/>
        </w:rPr>
      </w:pPr>
    </w:p>
    <w:p w14:paraId="265D58E6" w14:textId="77777777" w:rsidR="00412E07" w:rsidRDefault="00412E07">
      <w:pPr>
        <w:pStyle w:val="Corpotesto"/>
        <w:spacing w:before="7"/>
        <w:rPr>
          <w:b/>
          <w:sz w:val="14"/>
        </w:rPr>
      </w:pPr>
    </w:p>
    <w:p w14:paraId="66283742" w14:textId="77777777" w:rsidR="00412E07" w:rsidRDefault="003406AA">
      <w:pPr>
        <w:spacing w:before="1"/>
        <w:ind w:left="192"/>
        <w:jc w:val="center"/>
        <w:rPr>
          <w:b/>
          <w:sz w:val="15"/>
        </w:rPr>
      </w:pPr>
      <w:r>
        <w:rPr>
          <w:b/>
          <w:color w:val="77974B"/>
          <w:sz w:val="15"/>
        </w:rPr>
        <w:t>ОБЯД</w:t>
      </w:r>
    </w:p>
    <w:p w14:paraId="2FDCD8A9" w14:textId="77777777" w:rsidR="00412E07" w:rsidRDefault="00412E07">
      <w:pPr>
        <w:pStyle w:val="Corpotesto"/>
        <w:spacing w:before="2"/>
        <w:rPr>
          <w:b/>
          <w:sz w:val="25"/>
        </w:rPr>
      </w:pPr>
    </w:p>
    <w:p w14:paraId="4670A4A2" w14:textId="77777777" w:rsidR="00412E07" w:rsidRDefault="003406AA">
      <w:pPr>
        <w:tabs>
          <w:tab w:val="left" w:pos="609"/>
        </w:tabs>
        <w:ind w:left="198"/>
        <w:jc w:val="center"/>
        <w:rPr>
          <w:sz w:val="13"/>
        </w:rPr>
      </w:pPr>
      <w:r>
        <w:rPr>
          <w:color w:val="6D6E71"/>
          <w:sz w:val="13"/>
          <w:u w:val="single" w:color="939598"/>
        </w:rPr>
        <w:t xml:space="preserve"> </w:t>
      </w:r>
      <w:r>
        <w:rPr>
          <w:color w:val="6D6E71"/>
          <w:sz w:val="13"/>
          <w:u w:val="single" w:color="939598"/>
        </w:rPr>
        <w:tab/>
      </w:r>
    </w:p>
    <w:p w14:paraId="6A68C180" w14:textId="77777777" w:rsidR="00412E07" w:rsidRDefault="003406AA" w:rsidP="003406AA">
      <w:pPr>
        <w:spacing w:before="51"/>
        <w:ind w:left="218" w:hanging="218"/>
        <w:jc w:val="center"/>
        <w:rPr>
          <w:b/>
          <w:sz w:val="15"/>
        </w:rPr>
      </w:pPr>
      <w:r>
        <w:rPr>
          <w:b/>
          <w:color w:val="77974B"/>
          <w:sz w:val="15"/>
        </w:rPr>
        <w:t>СЛЕДОБЕДНА ЗАКУСКА</w:t>
      </w:r>
    </w:p>
    <w:p w14:paraId="4FD445DB" w14:textId="77777777" w:rsidR="00412E07" w:rsidRDefault="00412E07">
      <w:pPr>
        <w:pStyle w:val="Corpotesto"/>
        <w:rPr>
          <w:b/>
          <w:sz w:val="20"/>
        </w:rPr>
      </w:pPr>
    </w:p>
    <w:p w14:paraId="1D88D427" w14:textId="77777777" w:rsidR="00412E07" w:rsidRDefault="00412E07">
      <w:pPr>
        <w:pStyle w:val="Corpotesto"/>
        <w:rPr>
          <w:b/>
          <w:sz w:val="20"/>
        </w:rPr>
      </w:pPr>
    </w:p>
    <w:p w14:paraId="253F9DBB" w14:textId="77777777" w:rsidR="00412E07" w:rsidRDefault="003406AA">
      <w:pPr>
        <w:spacing w:before="162"/>
        <w:ind w:left="194"/>
        <w:jc w:val="center"/>
        <w:rPr>
          <w:b/>
          <w:sz w:val="15"/>
        </w:rPr>
      </w:pPr>
      <w:r>
        <w:rPr>
          <w:b/>
          <w:color w:val="77974B"/>
          <w:sz w:val="15"/>
        </w:rPr>
        <w:t>ВЕЧЕРЯ</w:t>
      </w:r>
    </w:p>
    <w:p w14:paraId="1492E64E" w14:textId="77777777" w:rsidR="00412E07" w:rsidRDefault="00412E07">
      <w:pPr>
        <w:pStyle w:val="Corpotesto"/>
        <w:spacing w:before="4"/>
        <w:rPr>
          <w:b/>
          <w:sz w:val="19"/>
        </w:rPr>
      </w:pPr>
    </w:p>
    <w:p w14:paraId="6299E9DE" w14:textId="77777777" w:rsidR="00412E07" w:rsidRDefault="003406AA">
      <w:pPr>
        <w:spacing w:line="180" w:lineRule="auto"/>
        <w:ind w:left="348" w:right="152"/>
        <w:jc w:val="center"/>
        <w:rPr>
          <w:b/>
          <w:sz w:val="13"/>
        </w:rPr>
      </w:pPr>
      <w:r>
        <w:rPr>
          <w:b/>
          <w:color w:val="77974B"/>
          <w:sz w:val="13"/>
        </w:rPr>
        <w:t>ПРЕЗ ЦЕЛИЯ</w:t>
      </w:r>
    </w:p>
    <w:p w14:paraId="45ADD7F1" w14:textId="77777777" w:rsidR="00412E07" w:rsidRDefault="003406AA">
      <w:pPr>
        <w:spacing w:line="130" w:lineRule="exact"/>
        <w:ind w:left="194"/>
        <w:jc w:val="center"/>
        <w:rPr>
          <w:b/>
          <w:sz w:val="13"/>
        </w:rPr>
      </w:pPr>
      <w:r>
        <w:rPr>
          <w:b/>
          <w:color w:val="77974B"/>
          <w:sz w:val="13"/>
        </w:rPr>
        <w:t>ДЕН</w:t>
      </w:r>
    </w:p>
    <w:p w14:paraId="394220C7" w14:textId="77777777" w:rsidR="00412E07" w:rsidRDefault="003406AA">
      <w:pPr>
        <w:spacing w:before="75" w:line="150" w:lineRule="exact"/>
        <w:ind w:left="186" w:right="129"/>
        <w:jc w:val="center"/>
        <w:rPr>
          <w:rFonts w:ascii="Gill Sans MT"/>
          <w:b/>
          <w:sz w:val="16"/>
        </w:rPr>
      </w:pPr>
      <w:r>
        <w:br w:type="column"/>
      </w:r>
      <w:r>
        <w:rPr>
          <w:rFonts w:ascii="Gill Sans MT"/>
          <w:b/>
          <w:color w:val="939598"/>
          <w:sz w:val="16"/>
        </w:rPr>
        <w:t>ДЕН</w:t>
      </w:r>
    </w:p>
    <w:p w14:paraId="38F03F2C" w14:textId="77777777" w:rsidR="00412E07" w:rsidRDefault="001D2318">
      <w:pPr>
        <w:pStyle w:val="Titolo1"/>
        <w:ind w:left="57"/>
      </w:pPr>
      <w:r>
        <w:pict w14:anchorId="28597A58">
          <v:group id="_x0000_s1029" style="position:absolute;left:0;text-align:left;margin-left:29.15pt;margin-top:-6pt;width:338.8pt;height:223.1pt;z-index:-15858176;mso-position-horizontal-relative:page" coordorigin="583,-120" coordsize="6776,4462">
            <v:shape id="_x0000_s1067" style="position:absolute;left:582;top:322;width:6776;height:2715" coordorigin="583,322" coordsize="6776,2715" o:spt="100" adj="0,,0" path="m7358,2391r-6775,l583,3037r6775,l7358,2391xm7358,322r-6775,l583,1192r6775,l7358,322xe" fillcolor="#f0ebe1" stroked="f">
              <v:fill opacity=".5"/>
              <v:stroke joinstyle="round"/>
              <v:formulas/>
              <v:path arrowok="t" o:connecttype="segments"/>
            </v:shape>
            <v:line id="_x0000_s1066" style="position:absolute" from="1674,-120" to="1674,4334" strokecolor="#bcbec0" strokeweight=".7pt"/>
            <v:rect id="_x0000_s1065" style="position:absolute;left:2807;top:3989;width:4551;height:352" fillcolor="#f0ebe1" stroked="f">
              <v:fill opacity=".5"/>
            </v:rect>
            <v:line id="_x0000_s1064" style="position:absolute" from="2816,-120" to="2816,4330" strokecolor="#bcbec0" strokeweight=".7pt"/>
            <v:line id="_x0000_s1063" style="position:absolute" from="3958,-93" to="3958,4330" strokecolor="#bcbec0" strokeweight=".7pt"/>
            <v:line id="_x0000_s1062" style="position:absolute" from="5100,-93" to="5100,4330" strokecolor="#bcbec0" strokeweight=".7pt"/>
            <v:line id="_x0000_s1061" style="position:absolute" from="6241,-93" to="6241,4330" strokecolor="#bcbec0" strokeweight=".7pt"/>
            <v:line id="_x0000_s1060" style="position:absolute" from="7319,327" to="625,327" strokecolor="#bcbec0" strokeweight=".7pt"/>
            <v:line id="_x0000_s1059" style="position:absolute" from="7319,2391" to="642,2391" strokecolor="#bcbec0" strokeweight=".3pt"/>
            <v:line id="_x0000_s1058" style="position:absolute" from="7319,3043" to="642,3043" strokecolor="#bcbec0" strokeweight=".3pt"/>
            <v:line id="_x0000_s1057" style="position:absolute" from="7319,3992" to="642,3992" strokecolor="#bcbec0" strokeweight=".3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56" type="#_x0000_t75" style="position:absolute;left:1001;top:588;width:243;height:131">
              <v:imagedata r:id="rId5" o:title=""/>
            </v:shape>
            <v:shape id="_x0000_s1055" style="position:absolute;left:932;top:500;width:381;height:2154" coordorigin="932,501" coordsize="381,2154" o:spt="100" adj="0,,0" path="m1002,676r-3,-5l940,655r-5,3l932,667r3,5l990,687r2,l996,687r4,-3l1002,676xm1041,2602r-51,-51l984,2551r-7,7l977,2564r49,49l1028,2614r3,l1033,2614r2,-1l1041,2608r,-6xm1041,600l990,549r-6,l977,556r,6l1026,611r2,1l1031,612r2,l1035,611r6,-5l1041,600xm1132,2507r-4,-4l1118,2503r-4,4l1114,2584r4,4l1123,2588r5,l1132,2584r,-77xm1132,505r-4,-4l1118,501r-4,4l1114,582r4,4l1123,586r5,l1132,582r,-77xm1223,2643r-3,-4l1200,2618r-23,-15l1151,2594r-28,-4l1095,2594r-27,9l1045,2619r-20,20l1022,2643r1,6l1029,2653r2,1l1033,2654r3,l1038,2653r2,-3l1057,2632r19,-13l1099,2611r24,-3l1147,2611r22,8l1189,2632r16,18l1208,2654r6,1l1222,2649r1,-6xm1272,2558r-7,-7l1260,2551r-51,51l1209,2608r5,5l1217,2614r2,l1221,2614r3,-1l1272,2564r,-6xm1272,556r-7,-7l1260,549r-51,51l1209,606r5,5l1217,612r2,l1221,612r3,-1l1272,562r,-6xm1313,667r-3,-9l1305,655r-59,16l1243,676r2,8l1249,687r4,l1255,687r55,-15l1313,667xe" fillcolor="#939598" stroked="f">
              <v:stroke joinstyle="round"/>
              <v:formulas/>
              <v:path arrowok="t" o:connecttype="segments"/>
            </v:shape>
            <v:shape id="_x0000_s1054" type="#_x0000_t75" style="position:absolute;left:912;top:1498;width:422;height:422">
              <v:imagedata r:id="rId6" o:title=""/>
            </v:shape>
            <v:shape id="_x0000_s1053" type="#_x0000_t75" style="position:absolute;left:994;top:3287;width:257;height:268">
              <v:imagedata r:id="rId7" o:title=""/>
            </v:shape>
            <v:line id="_x0000_s1052" style="position:absolute" from="1727,972" to="2745,972" strokecolor="#77974b" strokeweight=".5pt">
              <v:stroke dashstyle="dot"/>
            </v:line>
            <v:line id="_x0000_s1051" style="position:absolute" from="6317,729" to="7335,729" strokecolor="#77974b" strokeweight=".5pt">
              <v:stroke dashstyle="dot"/>
            </v:line>
            <v:line id="_x0000_s1050" style="position:absolute" from="6317,972" to="7335,972" strokecolor="#77974b" strokeweight=".5pt">
              <v:stroke dashstyle="dot"/>
            </v:line>
            <v:line id="_x0000_s1049" style="position:absolute" from="1727,3513" to="2745,3513" strokecolor="#77974b" strokeweight=".5pt">
              <v:stroke dashstyle="dot"/>
            </v:line>
            <v:line id="_x0000_s1048" style="position:absolute" from="2865,3513" to="3883,3513" strokecolor="#77974b" strokeweight=".5pt">
              <v:stroke dashstyle="dot"/>
            </v:line>
            <v:line id="_x0000_s1047" style="position:absolute" from="5142,3493" to="6160,3493" strokecolor="#77974b" strokeweight=".5pt">
              <v:stroke dashstyle="dot"/>
            </v:line>
            <v:line id="_x0000_s1046" style="position:absolute" from="2865,2665" to="3883,2665" strokecolor="#77974b" strokeweight=".5pt">
              <v:stroke dashstyle="dot"/>
            </v:line>
            <v:line id="_x0000_s1045" style="position:absolute" from="5142,2665" to="6160,2665" strokecolor="#77974b" strokeweight=".5pt">
              <v:stroke dashstyle="dot"/>
            </v:line>
            <v:line id="_x0000_s1044" style="position:absolute" from="2852,749" to="3870,749" strokecolor="#77974b" strokeweight=".5pt">
              <v:stroke dashstyle="dot"/>
            </v:line>
            <v:line id="_x0000_s1043" style="position:absolute" from="3995,749" to="5013,749" strokecolor="#77974b" strokeweight=".5pt">
              <v:stroke dashstyle="dot"/>
            </v:line>
            <v:line id="_x0000_s1042" style="position:absolute" from="5155,749" to="6173,749" strokecolor="#77974b" strokeweight=".5pt">
              <v:stroke dashstyle="dot"/>
            </v:line>
            <v:line id="_x0000_s1041" style="position:absolute" from="1727,1659" to="2745,1659" strokecolor="#77974b" strokeweight=".5pt">
              <v:stroke dashstyle="dot"/>
            </v:line>
            <v:line id="_x0000_s1040" style="position:absolute" from="1727,1882" to="2745,1882" strokecolor="#77974b" strokeweight=".5pt">
              <v:stroke dashstyle="dot"/>
            </v:line>
            <v:line id="_x0000_s1039" style="position:absolute" from="1727,2105" to="2745,2105" strokecolor="#77974b" strokeweight=".5pt">
              <v:stroke dashstyle="dot"/>
            </v:line>
            <v:line id="_x0000_s1038" style="position:absolute" from="4004,1659" to="5022,1659" strokecolor="#77974b" strokeweight=".5pt">
              <v:stroke dashstyle="dot"/>
            </v:line>
            <v:line id="_x0000_s1037" style="position:absolute" from="4004,1882" to="5022,1882" strokecolor="#77974b" strokeweight=".5pt">
              <v:stroke dashstyle="dot"/>
            </v:line>
            <v:line id="_x0000_s1036" style="position:absolute" from="6299,1659" to="7317,1659" strokecolor="#77974b" strokeweight=".5pt">
              <v:stroke dashstyle="dot"/>
            </v:line>
            <v:line id="_x0000_s1035" style="position:absolute" from="6299,1882" to="7317,1882" strokecolor="#77974b" strokeweight=".5pt">
              <v:stroke dashstyle="dot"/>
            </v:line>
            <v:line id="_x0000_s1034" style="position:absolute" from="5142,1659" to="6160,1659" strokecolor="#77974b" strokeweight=".5pt">
              <v:stroke dashstyle="dot"/>
            </v:line>
            <v:line id="_x0000_s1033" style="position:absolute" from="5142,1882" to="6160,1882" strokecolor="#77974b" strokeweight=".5pt">
              <v:stroke dashstyle="dot"/>
            </v:line>
            <v:line id="_x0000_s1032" style="position:absolute" from="7319,1181" to="642,1181" strokecolor="#bcbec0" strokeweight=".3pt"/>
            <v:line id="_x0000_s1031" style="position:absolute" from="2872,1659" to="3890,1659" strokecolor="#77974b" strokeweight=".5pt">
              <v:stroke dashstyle="dot"/>
            </v:line>
            <v:line id="_x0000_s1030" style="position:absolute" from="2872,1882" to="3890,1882" strokecolor="#77974b" strokeweight=".5pt">
              <v:stroke dashstyle="dot"/>
            </v:line>
            <w10:wrap anchorx="page"/>
          </v:group>
        </w:pict>
      </w:r>
      <w:r w:rsidR="003406AA">
        <w:rPr>
          <w:color w:val="77974B"/>
        </w:rPr>
        <w:t>1</w:t>
      </w:r>
    </w:p>
    <w:p w14:paraId="73B43C65" w14:textId="77777777" w:rsidR="00412E07" w:rsidRDefault="003406AA">
      <w:pPr>
        <w:spacing w:before="89" w:line="157" w:lineRule="exact"/>
        <w:ind w:left="76"/>
        <w:rPr>
          <w:sz w:val="13"/>
        </w:rPr>
      </w:pPr>
      <w:r>
        <w:rPr>
          <w:color w:val="6D6E71"/>
          <w:sz w:val="13"/>
        </w:rPr>
        <w:t>L-Bar Барче</w:t>
      </w:r>
    </w:p>
    <w:p w14:paraId="647DDE7C" w14:textId="77777777" w:rsidR="00412E07" w:rsidRDefault="003406AA">
      <w:pPr>
        <w:tabs>
          <w:tab w:val="left" w:pos="1097"/>
        </w:tabs>
        <w:spacing w:line="157" w:lineRule="exact"/>
        <w:ind w:left="76"/>
        <w:rPr>
          <w:sz w:val="13"/>
        </w:rPr>
      </w:pPr>
      <w:r>
        <w:rPr>
          <w:color w:val="6D6E71"/>
          <w:sz w:val="13"/>
          <w:u w:val="single" w:color="77974B"/>
        </w:rPr>
        <w:t>с ядки</w:t>
      </w:r>
      <w:r>
        <w:rPr>
          <w:color w:val="6D6E71"/>
          <w:sz w:val="13"/>
          <w:u w:val="single" w:color="77974B"/>
        </w:rPr>
        <w:tab/>
      </w:r>
    </w:p>
    <w:p w14:paraId="4BCD152F" w14:textId="77777777" w:rsidR="00412E07" w:rsidRDefault="003406AA">
      <w:pPr>
        <w:spacing w:before="26"/>
        <w:ind w:left="76"/>
        <w:rPr>
          <w:sz w:val="13"/>
        </w:rPr>
      </w:pPr>
      <w:r>
        <w:rPr>
          <w:color w:val="6D6E71"/>
          <w:sz w:val="13"/>
        </w:rPr>
        <w:t>Билков чай</w:t>
      </w:r>
    </w:p>
    <w:p w14:paraId="15B2999F" w14:textId="77777777" w:rsidR="00412E07" w:rsidRPr="003406AA" w:rsidRDefault="003406AA">
      <w:pPr>
        <w:spacing w:before="67"/>
        <w:ind w:left="76"/>
        <w:rPr>
          <w:sz w:val="10"/>
          <w:szCs w:val="10"/>
        </w:rPr>
      </w:pPr>
      <w:r w:rsidRPr="003406AA">
        <w:rPr>
          <w:color w:val="6D6E71"/>
          <w:sz w:val="10"/>
          <w:szCs w:val="10"/>
        </w:rPr>
        <w:t>Масло от водорасли (1)</w:t>
      </w:r>
    </w:p>
    <w:p w14:paraId="7FBC31AA" w14:textId="77777777" w:rsidR="00412E07" w:rsidRDefault="003406AA">
      <w:pPr>
        <w:spacing w:before="139" w:line="199" w:lineRule="auto"/>
        <w:ind w:left="95" w:right="415"/>
        <w:rPr>
          <w:sz w:val="13"/>
        </w:rPr>
      </w:pPr>
      <w:r>
        <w:rPr>
          <w:color w:val="6D6E71"/>
          <w:sz w:val="13"/>
        </w:rPr>
        <w:t>Доматена супа</w:t>
      </w:r>
    </w:p>
    <w:p w14:paraId="71CA3CD8" w14:textId="77777777" w:rsidR="00412E07" w:rsidRDefault="003406AA">
      <w:pPr>
        <w:spacing w:before="73"/>
        <w:ind w:left="95"/>
        <w:rPr>
          <w:sz w:val="13"/>
        </w:rPr>
      </w:pPr>
      <w:r>
        <w:rPr>
          <w:color w:val="6D6E71"/>
          <w:sz w:val="13"/>
        </w:rPr>
        <w:t>NR-3 (2)</w:t>
      </w:r>
    </w:p>
    <w:p w14:paraId="768D0E7F" w14:textId="77777777" w:rsidR="00412E07" w:rsidRDefault="003406AA" w:rsidP="003406AA">
      <w:pPr>
        <w:spacing w:before="67" w:line="333" w:lineRule="auto"/>
        <w:ind w:left="95" w:right="389"/>
        <w:rPr>
          <w:sz w:val="13"/>
        </w:rPr>
      </w:pPr>
      <w:r>
        <w:rPr>
          <w:color w:val="6D6E71"/>
          <w:sz w:val="13"/>
        </w:rPr>
        <w:t>Крекери Маслини</w:t>
      </w:r>
    </w:p>
    <w:p w14:paraId="1C720ADC" w14:textId="77777777" w:rsidR="00412E07" w:rsidRDefault="003406AA">
      <w:pPr>
        <w:tabs>
          <w:tab w:val="left" w:pos="1097"/>
        </w:tabs>
        <w:spacing w:before="16" w:line="240" w:lineRule="atLeast"/>
        <w:ind w:left="79"/>
        <w:rPr>
          <w:sz w:val="13"/>
        </w:rPr>
      </w:pPr>
      <w:r>
        <w:rPr>
          <w:color w:val="6D6E71"/>
          <w:sz w:val="13"/>
          <w:u w:val="single" w:color="77974B"/>
        </w:rPr>
        <w:t>Билков чай</w:t>
      </w:r>
      <w:r>
        <w:rPr>
          <w:color w:val="6D6E71"/>
          <w:sz w:val="13"/>
          <w:u w:val="single" w:color="77974B"/>
        </w:rPr>
        <w:tab/>
      </w:r>
      <w:r>
        <w:rPr>
          <w:color w:val="6D6E71"/>
          <w:sz w:val="13"/>
        </w:rPr>
        <w:t xml:space="preserve"> L-Bar Барче</w:t>
      </w:r>
    </w:p>
    <w:p w14:paraId="5E1762FA" w14:textId="77777777" w:rsidR="00412E07" w:rsidRDefault="003406AA">
      <w:pPr>
        <w:spacing w:line="142" w:lineRule="exact"/>
        <w:ind w:left="79"/>
        <w:rPr>
          <w:sz w:val="13"/>
        </w:rPr>
      </w:pPr>
      <w:r>
        <w:rPr>
          <w:color w:val="6D6E71"/>
          <w:sz w:val="13"/>
        </w:rPr>
        <w:t>с ядки</w:t>
      </w:r>
    </w:p>
    <w:p w14:paraId="423CEE7B" w14:textId="77777777" w:rsidR="00412E07" w:rsidRDefault="00412E07">
      <w:pPr>
        <w:pStyle w:val="Corpotesto"/>
        <w:spacing w:before="5"/>
        <w:rPr>
          <w:sz w:val="18"/>
        </w:rPr>
      </w:pPr>
    </w:p>
    <w:p w14:paraId="3695C079" w14:textId="77777777" w:rsidR="00412E07" w:rsidRDefault="003406AA">
      <w:pPr>
        <w:ind w:left="78"/>
        <w:rPr>
          <w:sz w:val="13"/>
        </w:rPr>
      </w:pPr>
      <w:r>
        <w:rPr>
          <w:color w:val="6D6E71"/>
          <w:sz w:val="13"/>
        </w:rPr>
        <w:t>Супа “Минестроне”</w:t>
      </w:r>
    </w:p>
    <w:p w14:paraId="2A05A8FE" w14:textId="77777777" w:rsidR="00412E07" w:rsidRDefault="003406AA" w:rsidP="003406AA">
      <w:pPr>
        <w:spacing w:before="86" w:line="208" w:lineRule="auto"/>
        <w:ind w:left="78" w:right="-36"/>
        <w:rPr>
          <w:sz w:val="13"/>
        </w:rPr>
      </w:pPr>
      <w:r>
        <w:rPr>
          <w:color w:val="6D6E71"/>
          <w:sz w:val="13"/>
        </w:rPr>
        <w:t>L-Bar Шоколадово барче</w:t>
      </w:r>
    </w:p>
    <w:p w14:paraId="3630D33E" w14:textId="77777777" w:rsidR="00412E07" w:rsidRDefault="003406AA">
      <w:pPr>
        <w:spacing w:before="75" w:line="150" w:lineRule="exact"/>
        <w:ind w:left="195" w:right="125"/>
        <w:jc w:val="center"/>
        <w:rPr>
          <w:rFonts w:ascii="Gill Sans MT"/>
          <w:b/>
          <w:sz w:val="16"/>
        </w:rPr>
      </w:pPr>
      <w:r>
        <w:br w:type="column"/>
      </w:r>
      <w:r>
        <w:rPr>
          <w:rFonts w:ascii="Gill Sans MT"/>
          <w:b/>
          <w:color w:val="939598"/>
          <w:sz w:val="16"/>
        </w:rPr>
        <w:t>ДЕН</w:t>
      </w:r>
    </w:p>
    <w:p w14:paraId="0A24C97E" w14:textId="77777777" w:rsidR="00412E07" w:rsidRDefault="003406AA">
      <w:pPr>
        <w:pStyle w:val="Titolo1"/>
        <w:ind w:left="70"/>
      </w:pPr>
      <w:r>
        <w:rPr>
          <w:color w:val="77974B"/>
        </w:rPr>
        <w:t>2</w:t>
      </w:r>
    </w:p>
    <w:p w14:paraId="4052A3B1" w14:textId="77777777" w:rsidR="00412E07" w:rsidRDefault="003406AA">
      <w:pPr>
        <w:spacing w:before="115" w:line="196" w:lineRule="auto"/>
        <w:ind w:left="97" w:right="237"/>
        <w:rPr>
          <w:sz w:val="13"/>
        </w:rPr>
      </w:pPr>
      <w:r>
        <w:rPr>
          <w:color w:val="6D6E71"/>
          <w:sz w:val="13"/>
        </w:rPr>
        <w:t>L-Bar Барче с ядки</w:t>
      </w:r>
    </w:p>
    <w:p w14:paraId="3D5E8AA1" w14:textId="77777777" w:rsidR="00412E07" w:rsidRDefault="003406AA">
      <w:pPr>
        <w:spacing w:before="31"/>
        <w:ind w:left="97"/>
        <w:rPr>
          <w:sz w:val="13"/>
        </w:rPr>
      </w:pPr>
      <w:r>
        <w:rPr>
          <w:color w:val="6D6E71"/>
          <w:sz w:val="13"/>
        </w:rPr>
        <w:t>Билков чай</w:t>
      </w:r>
    </w:p>
    <w:p w14:paraId="6EF90758" w14:textId="77777777" w:rsidR="00412E07" w:rsidRDefault="00412E07">
      <w:pPr>
        <w:pStyle w:val="Corpotesto"/>
        <w:rPr>
          <w:sz w:val="18"/>
        </w:rPr>
      </w:pPr>
    </w:p>
    <w:p w14:paraId="629BB866" w14:textId="77777777" w:rsidR="00412E07" w:rsidRDefault="003406AA">
      <w:pPr>
        <w:spacing w:before="149" w:line="208" w:lineRule="auto"/>
        <w:ind w:left="122"/>
        <w:rPr>
          <w:sz w:val="13"/>
        </w:rPr>
      </w:pPr>
      <w:r>
        <w:rPr>
          <w:color w:val="6D6E71"/>
          <w:sz w:val="13"/>
        </w:rPr>
        <w:t>Гъбена супа с печурки</w:t>
      </w:r>
    </w:p>
    <w:p w14:paraId="0AFDFD98" w14:textId="77777777" w:rsidR="00412E07" w:rsidRDefault="003406AA">
      <w:pPr>
        <w:spacing w:before="71"/>
        <w:ind w:left="122"/>
        <w:rPr>
          <w:sz w:val="13"/>
        </w:rPr>
      </w:pPr>
      <w:r>
        <w:rPr>
          <w:color w:val="6D6E71"/>
          <w:sz w:val="13"/>
        </w:rPr>
        <w:t>NR-3 (2)</w:t>
      </w:r>
    </w:p>
    <w:p w14:paraId="4CF67035" w14:textId="77777777" w:rsidR="00412E07" w:rsidRDefault="003406AA">
      <w:pPr>
        <w:spacing w:before="67"/>
        <w:ind w:left="122"/>
        <w:rPr>
          <w:sz w:val="13"/>
        </w:rPr>
      </w:pPr>
      <w:r>
        <w:rPr>
          <w:color w:val="6D6E71"/>
          <w:sz w:val="13"/>
        </w:rPr>
        <w:t>Маслини</w:t>
      </w:r>
    </w:p>
    <w:p w14:paraId="253B7FBE" w14:textId="77777777" w:rsidR="00412E07" w:rsidRDefault="00412E07">
      <w:pPr>
        <w:pStyle w:val="Corpotesto"/>
        <w:rPr>
          <w:sz w:val="18"/>
        </w:rPr>
      </w:pPr>
    </w:p>
    <w:p w14:paraId="76A0515F" w14:textId="77777777" w:rsidR="00412E07" w:rsidRDefault="003406AA" w:rsidP="003406AA">
      <w:pPr>
        <w:spacing w:before="133" w:line="333" w:lineRule="auto"/>
        <w:ind w:left="97" w:right="110"/>
        <w:rPr>
          <w:sz w:val="13"/>
        </w:rPr>
      </w:pPr>
      <w:r>
        <w:rPr>
          <w:color w:val="6D6E71"/>
          <w:sz w:val="13"/>
        </w:rPr>
        <w:t>Билков чай Маслини</w:t>
      </w:r>
    </w:p>
    <w:p w14:paraId="7F5E8FEF" w14:textId="77777777" w:rsidR="00412E07" w:rsidRDefault="00412E07">
      <w:pPr>
        <w:pStyle w:val="Corpotesto"/>
        <w:spacing w:before="9"/>
        <w:rPr>
          <w:sz w:val="14"/>
        </w:rPr>
      </w:pPr>
    </w:p>
    <w:p w14:paraId="69C4CFB7" w14:textId="77777777" w:rsidR="00412E07" w:rsidRDefault="003406AA" w:rsidP="003406AA">
      <w:pPr>
        <w:spacing w:before="1" w:line="199" w:lineRule="auto"/>
        <w:ind w:left="97" w:right="-31"/>
        <w:rPr>
          <w:sz w:val="13"/>
        </w:rPr>
      </w:pPr>
      <w:r>
        <w:rPr>
          <w:color w:val="6D6E71"/>
          <w:sz w:val="13"/>
        </w:rPr>
        <w:t>Супа “Минестроне” с киноа</w:t>
      </w:r>
    </w:p>
    <w:p w14:paraId="3E617E1E" w14:textId="77777777" w:rsidR="00412E07" w:rsidRDefault="003406AA">
      <w:pPr>
        <w:spacing w:before="73" w:line="161" w:lineRule="exact"/>
        <w:ind w:left="97"/>
        <w:rPr>
          <w:sz w:val="13"/>
        </w:rPr>
      </w:pPr>
      <w:r>
        <w:rPr>
          <w:color w:val="6D6E71"/>
          <w:sz w:val="13"/>
        </w:rPr>
        <w:t>L-Bar</w:t>
      </w:r>
    </w:p>
    <w:p w14:paraId="3D30082F" w14:textId="77777777" w:rsidR="00412E07" w:rsidRDefault="003406AA" w:rsidP="003406AA">
      <w:pPr>
        <w:spacing w:line="161" w:lineRule="exact"/>
        <w:ind w:left="97"/>
        <w:rPr>
          <w:color w:val="6D6E71"/>
          <w:sz w:val="13"/>
        </w:rPr>
      </w:pPr>
      <w:r>
        <w:rPr>
          <w:color w:val="6D6E71"/>
          <w:sz w:val="13"/>
        </w:rPr>
        <w:t>Шоколадово барче</w:t>
      </w:r>
    </w:p>
    <w:p w14:paraId="76B6D142" w14:textId="77777777" w:rsidR="003406AA" w:rsidRPr="003406AA" w:rsidRDefault="003406AA" w:rsidP="003406AA">
      <w:pPr>
        <w:spacing w:line="161" w:lineRule="exact"/>
        <w:ind w:left="97"/>
        <w:rPr>
          <w:sz w:val="13"/>
        </w:rPr>
      </w:pPr>
    </w:p>
    <w:p w14:paraId="5E86B72D" w14:textId="77777777" w:rsidR="00412E07" w:rsidRDefault="003406AA">
      <w:pPr>
        <w:ind w:left="97"/>
        <w:rPr>
          <w:sz w:val="13"/>
        </w:rPr>
      </w:pPr>
      <w:r>
        <w:rPr>
          <w:color w:val="6D6E71"/>
          <w:sz w:val="13"/>
        </w:rPr>
        <w:t>L-Drink</w:t>
      </w:r>
    </w:p>
    <w:p w14:paraId="712E3042" w14:textId="77777777" w:rsidR="00412E07" w:rsidRDefault="003406AA" w:rsidP="003406AA">
      <w:pPr>
        <w:spacing w:before="75" w:line="150" w:lineRule="exact"/>
        <w:ind w:right="4"/>
        <w:rPr>
          <w:rFonts w:ascii="Gill Sans MT"/>
          <w:b/>
          <w:sz w:val="16"/>
        </w:rPr>
      </w:pPr>
      <w:r>
        <w:br w:type="column"/>
      </w:r>
      <w:r>
        <w:rPr>
          <w:rFonts w:ascii="Gill Sans MT"/>
          <w:b/>
          <w:color w:val="939598"/>
          <w:sz w:val="16"/>
        </w:rPr>
        <w:t>ДЕН</w:t>
      </w:r>
    </w:p>
    <w:p w14:paraId="13FE37EF" w14:textId="77777777" w:rsidR="00412E07" w:rsidRDefault="003406AA">
      <w:pPr>
        <w:pStyle w:val="Titolo1"/>
      </w:pPr>
      <w:r>
        <w:rPr>
          <w:color w:val="77974B"/>
        </w:rPr>
        <w:t>3</w:t>
      </w:r>
    </w:p>
    <w:p w14:paraId="1AB48B4B" w14:textId="77777777" w:rsidR="00412E07" w:rsidRDefault="003406AA">
      <w:pPr>
        <w:spacing w:before="115" w:line="196" w:lineRule="auto"/>
        <w:ind w:left="107"/>
        <w:rPr>
          <w:sz w:val="13"/>
        </w:rPr>
      </w:pPr>
      <w:r>
        <w:rPr>
          <w:color w:val="6D6E71"/>
          <w:sz w:val="13"/>
        </w:rPr>
        <w:t>L-Bar Барче с ядки</w:t>
      </w:r>
    </w:p>
    <w:p w14:paraId="1B5069F4" w14:textId="77777777" w:rsidR="00412E07" w:rsidRDefault="003406AA">
      <w:pPr>
        <w:spacing w:before="31"/>
        <w:ind w:left="107"/>
        <w:rPr>
          <w:sz w:val="13"/>
        </w:rPr>
      </w:pPr>
      <w:r>
        <w:rPr>
          <w:color w:val="6D6E71"/>
          <w:sz w:val="13"/>
        </w:rPr>
        <w:t>Билков чай</w:t>
      </w:r>
    </w:p>
    <w:p w14:paraId="76FD87D5" w14:textId="77777777" w:rsidR="00412E07" w:rsidRDefault="00412E07">
      <w:pPr>
        <w:pStyle w:val="Corpotesto"/>
        <w:rPr>
          <w:sz w:val="18"/>
        </w:rPr>
      </w:pPr>
    </w:p>
    <w:p w14:paraId="7751008B" w14:textId="77777777" w:rsidR="00412E07" w:rsidRDefault="003406AA">
      <w:pPr>
        <w:spacing w:before="140" w:line="199" w:lineRule="auto"/>
        <w:ind w:left="107" w:right="273"/>
        <w:rPr>
          <w:sz w:val="13"/>
        </w:rPr>
      </w:pPr>
      <w:r>
        <w:rPr>
          <w:color w:val="6D6E71"/>
          <w:sz w:val="13"/>
        </w:rPr>
        <w:t>Доматена супа</w:t>
      </w:r>
    </w:p>
    <w:p w14:paraId="798ED299" w14:textId="77777777" w:rsidR="00412E07" w:rsidRDefault="003406AA">
      <w:pPr>
        <w:spacing w:before="73"/>
        <w:ind w:left="107"/>
        <w:rPr>
          <w:sz w:val="13"/>
        </w:rPr>
      </w:pPr>
      <w:r>
        <w:rPr>
          <w:color w:val="6D6E71"/>
          <w:sz w:val="13"/>
        </w:rPr>
        <w:t>NR-3 (2)</w:t>
      </w:r>
    </w:p>
    <w:p w14:paraId="77322C64" w14:textId="77777777" w:rsidR="00412E07" w:rsidRDefault="003406AA">
      <w:pPr>
        <w:spacing w:before="68"/>
        <w:ind w:left="107"/>
        <w:rPr>
          <w:sz w:val="13"/>
        </w:rPr>
      </w:pPr>
      <w:r>
        <w:rPr>
          <w:color w:val="6D6E71"/>
          <w:sz w:val="13"/>
        </w:rPr>
        <w:t>Крекери</w:t>
      </w:r>
    </w:p>
    <w:p w14:paraId="5ADDFF6C" w14:textId="77777777" w:rsidR="00412E07" w:rsidRDefault="00412E07">
      <w:pPr>
        <w:pStyle w:val="Corpotesto"/>
        <w:rPr>
          <w:sz w:val="18"/>
        </w:rPr>
      </w:pPr>
    </w:p>
    <w:p w14:paraId="119CBF42" w14:textId="77777777" w:rsidR="00412E07" w:rsidRDefault="003406AA">
      <w:pPr>
        <w:spacing w:before="150"/>
        <w:ind w:left="107"/>
        <w:rPr>
          <w:sz w:val="13"/>
        </w:rPr>
      </w:pPr>
      <w:r>
        <w:rPr>
          <w:color w:val="6D6E71"/>
          <w:sz w:val="13"/>
        </w:rPr>
        <w:t>Билков чай</w:t>
      </w:r>
    </w:p>
    <w:p w14:paraId="45620577" w14:textId="77777777" w:rsidR="00412E07" w:rsidRDefault="00412E07">
      <w:pPr>
        <w:pStyle w:val="Corpotesto"/>
        <w:rPr>
          <w:sz w:val="18"/>
        </w:rPr>
      </w:pPr>
    </w:p>
    <w:p w14:paraId="5C7892CD" w14:textId="77777777" w:rsidR="00412E07" w:rsidRDefault="00412E07">
      <w:pPr>
        <w:pStyle w:val="Corpotesto"/>
        <w:rPr>
          <w:sz w:val="18"/>
        </w:rPr>
      </w:pPr>
    </w:p>
    <w:p w14:paraId="18A4A3E2" w14:textId="77777777" w:rsidR="00412E07" w:rsidRDefault="003406AA">
      <w:pPr>
        <w:spacing w:before="148"/>
        <w:ind w:left="107"/>
        <w:rPr>
          <w:sz w:val="13"/>
        </w:rPr>
      </w:pPr>
      <w:r>
        <w:rPr>
          <w:color w:val="6D6E71"/>
          <w:sz w:val="13"/>
        </w:rPr>
        <w:t>Супа “Минестроне”</w:t>
      </w:r>
    </w:p>
    <w:p w14:paraId="7F2FCDAB" w14:textId="77777777" w:rsidR="00412E07" w:rsidRDefault="00412E07">
      <w:pPr>
        <w:pStyle w:val="Corpotesto"/>
        <w:rPr>
          <w:sz w:val="18"/>
        </w:rPr>
      </w:pPr>
    </w:p>
    <w:p w14:paraId="67F21EA4" w14:textId="77777777" w:rsidR="00412E07" w:rsidRDefault="00412E07">
      <w:pPr>
        <w:pStyle w:val="Corpotesto"/>
        <w:rPr>
          <w:sz w:val="18"/>
        </w:rPr>
      </w:pPr>
    </w:p>
    <w:p w14:paraId="4E8E6DCB" w14:textId="77777777" w:rsidR="00412E07" w:rsidRDefault="00412E07">
      <w:pPr>
        <w:pStyle w:val="Corpotesto"/>
        <w:spacing w:before="3"/>
        <w:rPr>
          <w:sz w:val="14"/>
        </w:rPr>
      </w:pPr>
    </w:p>
    <w:p w14:paraId="4916D405" w14:textId="77777777" w:rsidR="00412E07" w:rsidRDefault="003406AA">
      <w:pPr>
        <w:spacing w:before="1"/>
        <w:ind w:left="107"/>
        <w:rPr>
          <w:sz w:val="13"/>
        </w:rPr>
      </w:pPr>
      <w:r>
        <w:rPr>
          <w:color w:val="6D6E71"/>
          <w:sz w:val="13"/>
        </w:rPr>
        <w:t>L-Drink</w:t>
      </w:r>
    </w:p>
    <w:p w14:paraId="0BD0A467" w14:textId="77777777" w:rsidR="00412E07" w:rsidRDefault="003406AA">
      <w:pPr>
        <w:spacing w:before="75" w:line="150" w:lineRule="exact"/>
        <w:ind w:left="326" w:right="114"/>
        <w:jc w:val="center"/>
        <w:rPr>
          <w:rFonts w:ascii="Gill Sans MT"/>
          <w:b/>
          <w:sz w:val="16"/>
        </w:rPr>
      </w:pPr>
      <w:r>
        <w:br w:type="column"/>
      </w:r>
      <w:r>
        <w:rPr>
          <w:rFonts w:ascii="Gill Sans MT"/>
          <w:b/>
          <w:color w:val="939598"/>
          <w:sz w:val="16"/>
        </w:rPr>
        <w:t>ДЕН</w:t>
      </w:r>
    </w:p>
    <w:p w14:paraId="5E3FBC10" w14:textId="77777777" w:rsidR="00412E07" w:rsidRDefault="003406AA">
      <w:pPr>
        <w:pStyle w:val="Titolo1"/>
      </w:pPr>
      <w:r>
        <w:rPr>
          <w:color w:val="77974B"/>
        </w:rPr>
        <w:t>4</w:t>
      </w:r>
    </w:p>
    <w:p w14:paraId="4E1E97F0" w14:textId="77777777" w:rsidR="00412E07" w:rsidRDefault="003406AA">
      <w:pPr>
        <w:spacing w:before="115" w:line="196" w:lineRule="auto"/>
        <w:ind w:left="218" w:right="237"/>
        <w:rPr>
          <w:sz w:val="13"/>
        </w:rPr>
      </w:pPr>
      <w:r>
        <w:rPr>
          <w:color w:val="6D6E71"/>
          <w:sz w:val="13"/>
        </w:rPr>
        <w:t>L-Bar Барче с ядки</w:t>
      </w:r>
    </w:p>
    <w:p w14:paraId="06B7C222" w14:textId="77777777" w:rsidR="00412E07" w:rsidRDefault="003406AA">
      <w:pPr>
        <w:spacing w:before="31"/>
        <w:ind w:left="218"/>
        <w:rPr>
          <w:sz w:val="13"/>
        </w:rPr>
      </w:pPr>
      <w:r>
        <w:rPr>
          <w:color w:val="6D6E71"/>
          <w:sz w:val="13"/>
        </w:rPr>
        <w:t>Билков чай</w:t>
      </w:r>
    </w:p>
    <w:p w14:paraId="529F5410" w14:textId="77777777" w:rsidR="00412E07" w:rsidRDefault="00412E07">
      <w:pPr>
        <w:pStyle w:val="Corpotesto"/>
        <w:rPr>
          <w:sz w:val="18"/>
        </w:rPr>
      </w:pPr>
    </w:p>
    <w:p w14:paraId="4568CF1E" w14:textId="77777777" w:rsidR="00412E07" w:rsidRDefault="003406AA" w:rsidP="003406AA">
      <w:pPr>
        <w:spacing w:before="140" w:line="199" w:lineRule="auto"/>
        <w:ind w:left="218" w:right="90"/>
        <w:rPr>
          <w:sz w:val="13"/>
        </w:rPr>
      </w:pPr>
      <w:r>
        <w:rPr>
          <w:color w:val="6D6E71"/>
          <w:sz w:val="13"/>
        </w:rPr>
        <w:t>Зеленчукова супа</w:t>
      </w:r>
    </w:p>
    <w:p w14:paraId="60DE7B8D" w14:textId="77777777" w:rsidR="00412E07" w:rsidRDefault="003406AA">
      <w:pPr>
        <w:spacing w:before="73"/>
        <w:ind w:left="218"/>
        <w:rPr>
          <w:sz w:val="13"/>
        </w:rPr>
      </w:pPr>
      <w:r>
        <w:rPr>
          <w:color w:val="6D6E71"/>
          <w:sz w:val="13"/>
        </w:rPr>
        <w:t>NR-3 (2)</w:t>
      </w:r>
    </w:p>
    <w:p w14:paraId="5236BF44" w14:textId="77777777" w:rsidR="00412E07" w:rsidRDefault="003406AA">
      <w:pPr>
        <w:spacing w:before="67"/>
        <w:ind w:left="218"/>
        <w:rPr>
          <w:sz w:val="13"/>
        </w:rPr>
      </w:pPr>
      <w:r>
        <w:rPr>
          <w:color w:val="6D6E71"/>
          <w:sz w:val="13"/>
        </w:rPr>
        <w:t>Маслини</w:t>
      </w:r>
    </w:p>
    <w:p w14:paraId="195474E3" w14:textId="77777777" w:rsidR="00412E07" w:rsidRDefault="00412E07">
      <w:pPr>
        <w:pStyle w:val="Corpotesto"/>
        <w:rPr>
          <w:sz w:val="18"/>
        </w:rPr>
      </w:pPr>
    </w:p>
    <w:p w14:paraId="5814F27E" w14:textId="77777777" w:rsidR="00412E07" w:rsidRDefault="003406AA" w:rsidP="003406AA">
      <w:pPr>
        <w:tabs>
          <w:tab w:val="left" w:pos="993"/>
        </w:tabs>
        <w:spacing w:before="151" w:line="333" w:lineRule="auto"/>
        <w:ind w:left="218" w:right="231"/>
        <w:rPr>
          <w:sz w:val="13"/>
        </w:rPr>
      </w:pPr>
      <w:r>
        <w:rPr>
          <w:color w:val="6D6E71"/>
          <w:sz w:val="13"/>
        </w:rPr>
        <w:t>Билков чай Маслини</w:t>
      </w:r>
    </w:p>
    <w:p w14:paraId="36A7B74C" w14:textId="77777777" w:rsidR="00412E07" w:rsidRDefault="00412E07">
      <w:pPr>
        <w:pStyle w:val="Corpotesto"/>
        <w:spacing w:before="12"/>
        <w:rPr>
          <w:sz w:val="14"/>
        </w:rPr>
      </w:pPr>
    </w:p>
    <w:p w14:paraId="5B2FAB2F" w14:textId="77777777" w:rsidR="00412E07" w:rsidRDefault="003406AA" w:rsidP="003406AA">
      <w:pPr>
        <w:spacing w:line="199" w:lineRule="auto"/>
        <w:ind w:left="218" w:right="90"/>
        <w:rPr>
          <w:sz w:val="13"/>
        </w:rPr>
      </w:pPr>
      <w:r>
        <w:rPr>
          <w:color w:val="6D6E71"/>
          <w:sz w:val="13"/>
        </w:rPr>
        <w:t>Супа “Минестроне” с киноа</w:t>
      </w:r>
    </w:p>
    <w:p w14:paraId="4EC71C57" w14:textId="77777777" w:rsidR="00412E07" w:rsidRDefault="003406AA">
      <w:pPr>
        <w:spacing w:before="74" w:line="161" w:lineRule="exact"/>
        <w:ind w:left="218"/>
        <w:rPr>
          <w:sz w:val="13"/>
        </w:rPr>
      </w:pPr>
      <w:r>
        <w:rPr>
          <w:color w:val="6D6E71"/>
          <w:sz w:val="13"/>
        </w:rPr>
        <w:t>L-Bar</w:t>
      </w:r>
    </w:p>
    <w:p w14:paraId="47970F85" w14:textId="77777777" w:rsidR="00412E07" w:rsidRDefault="003406AA">
      <w:pPr>
        <w:spacing w:line="161" w:lineRule="exact"/>
        <w:ind w:left="218"/>
        <w:rPr>
          <w:color w:val="6D6E71"/>
          <w:sz w:val="13"/>
        </w:rPr>
      </w:pPr>
      <w:r>
        <w:rPr>
          <w:color w:val="6D6E71"/>
          <w:sz w:val="13"/>
        </w:rPr>
        <w:t>Шоколадово барче</w:t>
      </w:r>
    </w:p>
    <w:p w14:paraId="093B39F6" w14:textId="77777777" w:rsidR="003406AA" w:rsidRDefault="003406AA">
      <w:pPr>
        <w:spacing w:line="161" w:lineRule="exact"/>
        <w:ind w:left="218"/>
        <w:rPr>
          <w:sz w:val="13"/>
        </w:rPr>
      </w:pPr>
    </w:p>
    <w:p w14:paraId="402B4146" w14:textId="77777777" w:rsidR="00412E07" w:rsidRDefault="003406AA" w:rsidP="003406AA">
      <w:pPr>
        <w:rPr>
          <w:sz w:val="13"/>
        </w:rPr>
      </w:pPr>
      <w:r>
        <w:rPr>
          <w:sz w:val="20"/>
          <w:szCs w:val="16"/>
        </w:rPr>
        <w:t xml:space="preserve">    </w:t>
      </w:r>
      <w:r>
        <w:rPr>
          <w:color w:val="6D6E71"/>
          <w:sz w:val="13"/>
        </w:rPr>
        <w:t>L-Drink</w:t>
      </w:r>
    </w:p>
    <w:p w14:paraId="5673E907" w14:textId="77777777" w:rsidR="00412E07" w:rsidRDefault="003406AA">
      <w:pPr>
        <w:spacing w:before="75" w:line="150" w:lineRule="exact"/>
        <w:ind w:left="211" w:right="317"/>
        <w:jc w:val="center"/>
        <w:rPr>
          <w:rFonts w:ascii="Gill Sans MT"/>
          <w:b/>
          <w:sz w:val="16"/>
        </w:rPr>
      </w:pPr>
      <w:r>
        <w:br w:type="column"/>
      </w:r>
      <w:r>
        <w:rPr>
          <w:rFonts w:ascii="Gill Sans MT"/>
          <w:b/>
          <w:color w:val="939598"/>
          <w:sz w:val="16"/>
        </w:rPr>
        <w:t>ДЕН</w:t>
      </w:r>
    </w:p>
    <w:p w14:paraId="37BFA023" w14:textId="77777777" w:rsidR="00412E07" w:rsidRDefault="003406AA">
      <w:pPr>
        <w:pStyle w:val="Titolo1"/>
        <w:ind w:left="0" w:right="106"/>
      </w:pPr>
      <w:r>
        <w:rPr>
          <w:color w:val="77974B"/>
        </w:rPr>
        <w:t>5</w:t>
      </w:r>
    </w:p>
    <w:p w14:paraId="4D6F3C73" w14:textId="77777777" w:rsidR="00412E07" w:rsidRDefault="003406AA">
      <w:pPr>
        <w:spacing w:before="115" w:line="196" w:lineRule="auto"/>
        <w:ind w:left="104" w:right="438"/>
        <w:rPr>
          <w:sz w:val="13"/>
        </w:rPr>
      </w:pPr>
      <w:r>
        <w:rPr>
          <w:color w:val="6D6E71"/>
          <w:sz w:val="13"/>
        </w:rPr>
        <w:t>L-Bar Барче с ядки</w:t>
      </w:r>
    </w:p>
    <w:p w14:paraId="3F6EEA88" w14:textId="77777777" w:rsidR="00412E07" w:rsidRDefault="003406AA">
      <w:pPr>
        <w:spacing w:before="31"/>
        <w:ind w:left="104"/>
        <w:rPr>
          <w:sz w:val="13"/>
        </w:rPr>
      </w:pPr>
      <w:r>
        <w:rPr>
          <w:color w:val="6D6E71"/>
          <w:sz w:val="13"/>
        </w:rPr>
        <w:t>Билков чай</w:t>
      </w:r>
    </w:p>
    <w:p w14:paraId="1D284CAF" w14:textId="77777777" w:rsidR="00412E07" w:rsidRPr="003406AA" w:rsidRDefault="003406AA">
      <w:pPr>
        <w:spacing w:before="67"/>
        <w:ind w:left="104"/>
        <w:rPr>
          <w:sz w:val="10"/>
          <w:szCs w:val="10"/>
        </w:rPr>
      </w:pPr>
      <w:r w:rsidRPr="003406AA">
        <w:rPr>
          <w:color w:val="6D6E71"/>
          <w:sz w:val="10"/>
          <w:szCs w:val="10"/>
        </w:rPr>
        <w:t>Масло от водорасли (1)</w:t>
      </w:r>
    </w:p>
    <w:p w14:paraId="2E1290EB" w14:textId="77777777" w:rsidR="00412E07" w:rsidRDefault="003406AA">
      <w:pPr>
        <w:spacing w:before="144" w:line="199" w:lineRule="auto"/>
        <w:ind w:left="124" w:right="599"/>
        <w:rPr>
          <w:sz w:val="13"/>
        </w:rPr>
      </w:pPr>
      <w:r>
        <w:rPr>
          <w:color w:val="6D6E71"/>
          <w:sz w:val="13"/>
        </w:rPr>
        <w:t>Доматена супа</w:t>
      </w:r>
    </w:p>
    <w:p w14:paraId="194E5BD1" w14:textId="77777777" w:rsidR="00412E07" w:rsidRDefault="003406AA">
      <w:pPr>
        <w:spacing w:before="73"/>
        <w:ind w:left="124"/>
        <w:rPr>
          <w:sz w:val="13"/>
        </w:rPr>
      </w:pPr>
      <w:r>
        <w:rPr>
          <w:color w:val="6D6E71"/>
          <w:sz w:val="13"/>
        </w:rPr>
        <w:t>NR-3 (2)</w:t>
      </w:r>
    </w:p>
    <w:p w14:paraId="6E252F99" w14:textId="77777777" w:rsidR="00412E07" w:rsidRDefault="003406AA">
      <w:pPr>
        <w:spacing w:before="67"/>
        <w:ind w:left="124"/>
        <w:rPr>
          <w:sz w:val="13"/>
        </w:rPr>
      </w:pPr>
      <w:r>
        <w:rPr>
          <w:color w:val="6D6E71"/>
          <w:sz w:val="13"/>
        </w:rPr>
        <w:t>Крекери</w:t>
      </w:r>
    </w:p>
    <w:p w14:paraId="239FF626" w14:textId="77777777" w:rsidR="00412E07" w:rsidRDefault="00412E07">
      <w:pPr>
        <w:pStyle w:val="Corpotesto"/>
        <w:rPr>
          <w:sz w:val="18"/>
        </w:rPr>
      </w:pPr>
    </w:p>
    <w:p w14:paraId="4AB2C321" w14:textId="77777777" w:rsidR="00412E07" w:rsidRDefault="003406AA">
      <w:pPr>
        <w:spacing w:before="146"/>
        <w:ind w:left="104"/>
        <w:rPr>
          <w:sz w:val="13"/>
        </w:rPr>
      </w:pPr>
      <w:r>
        <w:rPr>
          <w:color w:val="6D6E71"/>
          <w:sz w:val="13"/>
        </w:rPr>
        <w:t>Билков чай</w:t>
      </w:r>
    </w:p>
    <w:p w14:paraId="46F4B316" w14:textId="77777777" w:rsidR="00412E07" w:rsidRDefault="00412E07">
      <w:pPr>
        <w:pStyle w:val="Corpotesto"/>
        <w:rPr>
          <w:sz w:val="18"/>
        </w:rPr>
      </w:pPr>
    </w:p>
    <w:p w14:paraId="348734A0" w14:textId="77777777" w:rsidR="00412E07" w:rsidRDefault="00412E07">
      <w:pPr>
        <w:pStyle w:val="Corpotesto"/>
        <w:rPr>
          <w:sz w:val="18"/>
        </w:rPr>
      </w:pPr>
    </w:p>
    <w:p w14:paraId="41FAAB9A" w14:textId="77777777" w:rsidR="00412E07" w:rsidRDefault="003406AA">
      <w:pPr>
        <w:spacing w:before="148"/>
        <w:ind w:left="104"/>
        <w:rPr>
          <w:sz w:val="13"/>
        </w:rPr>
      </w:pPr>
      <w:r>
        <w:rPr>
          <w:color w:val="6D6E71"/>
          <w:sz w:val="13"/>
        </w:rPr>
        <w:t>Супа “Минестроне”</w:t>
      </w:r>
    </w:p>
    <w:p w14:paraId="489605BE" w14:textId="77777777" w:rsidR="00412E07" w:rsidRDefault="00412E07">
      <w:pPr>
        <w:pStyle w:val="Corpotesto"/>
        <w:rPr>
          <w:sz w:val="18"/>
        </w:rPr>
      </w:pPr>
    </w:p>
    <w:p w14:paraId="3E6718D9" w14:textId="77777777" w:rsidR="00412E07" w:rsidRDefault="00412E07">
      <w:pPr>
        <w:pStyle w:val="Corpotesto"/>
        <w:rPr>
          <w:sz w:val="18"/>
        </w:rPr>
      </w:pPr>
    </w:p>
    <w:p w14:paraId="143119F9" w14:textId="77777777" w:rsidR="00412E07" w:rsidRDefault="00412E07">
      <w:pPr>
        <w:pStyle w:val="Corpotesto"/>
        <w:spacing w:before="4"/>
        <w:rPr>
          <w:sz w:val="14"/>
        </w:rPr>
      </w:pPr>
    </w:p>
    <w:p w14:paraId="3ABE1077" w14:textId="77777777" w:rsidR="003406AA" w:rsidRDefault="003406AA">
      <w:pPr>
        <w:ind w:left="104"/>
        <w:rPr>
          <w:color w:val="6D6E71"/>
          <w:sz w:val="13"/>
        </w:rPr>
      </w:pPr>
    </w:p>
    <w:p w14:paraId="288A891D" w14:textId="77777777" w:rsidR="00412E07" w:rsidRDefault="003406AA">
      <w:pPr>
        <w:ind w:left="104"/>
        <w:rPr>
          <w:sz w:val="13"/>
        </w:rPr>
      </w:pPr>
      <w:r>
        <w:rPr>
          <w:color w:val="6D6E71"/>
          <w:sz w:val="13"/>
        </w:rPr>
        <w:t>L-Drink</w:t>
      </w:r>
    </w:p>
    <w:p w14:paraId="65BAD5E1" w14:textId="77777777" w:rsidR="00412E07" w:rsidRDefault="00412E07">
      <w:pPr>
        <w:rPr>
          <w:sz w:val="13"/>
        </w:rPr>
        <w:sectPr w:rsidR="00412E07">
          <w:type w:val="continuous"/>
          <w:pgSz w:w="7920" w:h="7920"/>
          <w:pgMar w:top="560" w:right="400" w:bottom="280" w:left="440" w:header="708" w:footer="708" w:gutter="0"/>
          <w:cols w:num="6" w:space="708" w:equalWidth="0">
            <w:col w:w="1168" w:space="40"/>
            <w:col w:w="1098" w:space="39"/>
            <w:col w:w="1103" w:space="39"/>
            <w:col w:w="968" w:space="51"/>
            <w:col w:w="1224" w:space="39"/>
            <w:col w:w="1311"/>
          </w:cols>
        </w:sectPr>
      </w:pPr>
    </w:p>
    <w:p w14:paraId="4BAC095B" w14:textId="77777777" w:rsidR="00412E07" w:rsidRDefault="003406AA">
      <w:pPr>
        <w:pStyle w:val="Corpotesto"/>
        <w:spacing w:before="11" w:line="225" w:lineRule="auto"/>
        <w:ind w:left="146" w:right="229"/>
      </w:pPr>
      <w:r>
        <w:rPr>
          <w:b/>
          <w:color w:val="58595B"/>
          <w:sz w:val="17"/>
        </w:rPr>
        <w:t xml:space="preserve">Преходна диета </w:t>
      </w:r>
      <w:r>
        <w:rPr>
          <w:b/>
          <w:i/>
          <w:color w:val="58595B"/>
          <w:sz w:val="17"/>
        </w:rPr>
        <w:t xml:space="preserve">(НЕ Е ВКЛЮЧЕНА В КОМПЛЕКТА) </w:t>
      </w:r>
      <w:r>
        <w:rPr>
          <w:color w:val="58595B"/>
        </w:rPr>
        <w:t xml:space="preserve">В края на 5-дневната хранителна програма, на 6-ия ДЕН и за 12 последователни часа приеманите хранения трябва да са </w:t>
      </w:r>
      <w:r>
        <w:rPr>
          <w:color w:val="58595B"/>
        </w:rPr>
        <w:lastRenderedPageBreak/>
        <w:t>леки и малки като количества. Възобновете постепенно нормалния си здравословен хранителен режим, като започнете с течни храни като супи и плодови сокове, последвани от леки хранения като ориз, макаронени изделия и малки порции месо, риба и/или боб. След това възобновете нормалния си хранителен режим</w:t>
      </w:r>
    </w:p>
    <w:p w14:paraId="21EFC220" w14:textId="77777777" w:rsidR="00412E07" w:rsidRDefault="003406AA">
      <w:pPr>
        <w:pStyle w:val="Corpotesto"/>
        <w:spacing w:line="225" w:lineRule="auto"/>
        <w:ind w:left="146"/>
      </w:pPr>
      <w:r>
        <w:rPr>
          <w:color w:val="58595B"/>
        </w:rPr>
        <w:t>на 7-ия ДЕН. Тъй като хранителните нужди на всеки човек са различни, Ви препоръчваме да ги обсъдите с лекаря си, за да се потвърди коя е подходящата за Вас преходна диета.</w:t>
      </w:r>
    </w:p>
    <w:p w14:paraId="05F705D8" w14:textId="77777777" w:rsidR="00412E07" w:rsidRDefault="00412E07">
      <w:pPr>
        <w:spacing w:line="225" w:lineRule="auto"/>
        <w:sectPr w:rsidR="00412E07">
          <w:type w:val="continuous"/>
          <w:pgSz w:w="7920" w:h="7920"/>
          <w:pgMar w:top="560" w:right="400" w:bottom="280" w:left="440" w:header="708" w:footer="708" w:gutter="0"/>
          <w:cols w:space="708"/>
        </w:sectPr>
      </w:pPr>
    </w:p>
    <w:p w14:paraId="70A7D621" w14:textId="77777777" w:rsidR="00412E07" w:rsidRDefault="003406AA">
      <w:pPr>
        <w:spacing w:before="74"/>
        <w:ind w:left="223"/>
        <w:rPr>
          <w:rFonts w:ascii="Gill Sans MT" w:hAnsi="Gill Sans MT"/>
          <w:sz w:val="13"/>
        </w:rPr>
      </w:pPr>
      <w:r w:rsidRPr="003406AA">
        <w:rPr>
          <w:rFonts w:ascii="Times New Roman" w:hAnsi="Times New Roman" w:cs="Times New Roman"/>
          <w:color w:val="58595B"/>
        </w:rPr>
        <w:lastRenderedPageBreak/>
        <w:t>ХРАНИТЕЛНА ПРОГРАМА</w:t>
      </w:r>
      <w:r>
        <w:rPr>
          <w:rFonts w:ascii="Gill Sans MT" w:hAnsi="Gill Sans MT"/>
          <w:color w:val="58595B"/>
        </w:rPr>
        <w:t xml:space="preserve"> PROLON</w:t>
      </w:r>
      <w:r>
        <w:rPr>
          <w:rFonts w:ascii="Gill Sans MT" w:hAnsi="Gill Sans MT"/>
          <w:color w:val="58595B"/>
          <w:sz w:val="13"/>
        </w:rPr>
        <w:t>®</w:t>
      </w:r>
    </w:p>
    <w:p w14:paraId="71CEA5B3" w14:textId="77777777" w:rsidR="00412E07" w:rsidRDefault="003406AA">
      <w:pPr>
        <w:pStyle w:val="Corpotesto"/>
        <w:spacing w:before="147" w:line="213" w:lineRule="auto"/>
        <w:ind w:left="225" w:right="989"/>
        <w:rPr>
          <w:rFonts w:ascii="Segoe UI Semibold"/>
          <w:b/>
        </w:rPr>
      </w:pPr>
      <w:r>
        <w:rPr>
          <w:rFonts w:ascii="Segoe UI Semibold"/>
          <w:b/>
          <w:color w:val="414042"/>
        </w:rPr>
        <w:t>Комплектът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съдържа</w:t>
      </w:r>
      <w:r>
        <w:rPr>
          <w:rFonts w:ascii="Segoe UI Semibold"/>
          <w:b/>
          <w:color w:val="414042"/>
        </w:rPr>
        <w:t xml:space="preserve"> 5 </w:t>
      </w:r>
      <w:r>
        <w:rPr>
          <w:rFonts w:ascii="Segoe UI Semibold"/>
          <w:b/>
          <w:color w:val="414042"/>
        </w:rPr>
        <w:t>опаковки</w:t>
      </w:r>
      <w:r>
        <w:rPr>
          <w:rFonts w:ascii="Segoe UI Semibold"/>
          <w:b/>
          <w:color w:val="414042"/>
        </w:rPr>
        <w:t xml:space="preserve"> - </w:t>
      </w:r>
      <w:r>
        <w:rPr>
          <w:rFonts w:ascii="Segoe UI Semibold"/>
          <w:b/>
          <w:color w:val="414042"/>
        </w:rPr>
        <w:t>всяка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от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тях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е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етикетирана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за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един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от</w:t>
      </w:r>
      <w:r>
        <w:rPr>
          <w:rFonts w:ascii="Segoe UI Semibold"/>
          <w:b/>
          <w:color w:val="414042"/>
        </w:rPr>
        <w:t xml:space="preserve"> 5-</w:t>
      </w:r>
      <w:r>
        <w:rPr>
          <w:rFonts w:ascii="Segoe UI Semibold"/>
          <w:b/>
          <w:color w:val="414042"/>
        </w:rPr>
        <w:t>те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дни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на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хранителната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програма</w:t>
      </w:r>
      <w:r>
        <w:rPr>
          <w:rFonts w:ascii="Segoe UI Semibold"/>
          <w:b/>
          <w:color w:val="414042"/>
        </w:rPr>
        <w:t xml:space="preserve">. </w:t>
      </w:r>
      <w:r>
        <w:rPr>
          <w:rFonts w:ascii="Segoe UI Semibold"/>
          <w:b/>
          <w:color w:val="414042"/>
        </w:rPr>
        <w:t>Трябва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да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ядете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и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пиете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това</w:t>
      </w:r>
      <w:r>
        <w:rPr>
          <w:rFonts w:ascii="Segoe UI Semibold"/>
          <w:b/>
          <w:color w:val="414042"/>
        </w:rPr>
        <w:t xml:space="preserve">, </w:t>
      </w:r>
      <w:r>
        <w:rPr>
          <w:rFonts w:ascii="Segoe UI Semibold"/>
          <w:b/>
          <w:color w:val="414042"/>
        </w:rPr>
        <w:t>което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се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намира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в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кутията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за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съответния</w:t>
      </w:r>
      <w:r>
        <w:rPr>
          <w:rFonts w:ascii="Segoe UI Semibold"/>
          <w:b/>
          <w:color w:val="414042"/>
        </w:rPr>
        <w:t xml:space="preserve"> </w:t>
      </w:r>
      <w:r>
        <w:rPr>
          <w:rFonts w:ascii="Segoe UI Semibold"/>
          <w:b/>
          <w:color w:val="414042"/>
        </w:rPr>
        <w:t>ден</w:t>
      </w:r>
      <w:r>
        <w:rPr>
          <w:rFonts w:ascii="Segoe UI Semibold"/>
          <w:b/>
          <w:color w:val="414042"/>
        </w:rPr>
        <w:t>.</w:t>
      </w:r>
    </w:p>
    <w:p w14:paraId="1FB7ABA8" w14:textId="77777777" w:rsidR="00412E07" w:rsidRDefault="003406AA">
      <w:pPr>
        <w:spacing w:before="4" w:line="211" w:lineRule="auto"/>
        <w:ind w:left="225" w:right="989" w:hanging="1"/>
        <w:rPr>
          <w:b/>
          <w:sz w:val="17"/>
        </w:rPr>
      </w:pPr>
      <w:r>
        <w:rPr>
          <w:rFonts w:ascii="Segoe UI Semibold" w:hAnsi="Segoe UI Semibold"/>
          <w:b/>
          <w:color w:val="414042"/>
          <w:sz w:val="16"/>
        </w:rPr>
        <w:t xml:space="preserve">Може да променяте поредността, с която приемате продуктите през деня, но </w:t>
      </w:r>
      <w:r>
        <w:rPr>
          <w:b/>
          <w:color w:val="77974B"/>
          <w:sz w:val="17"/>
        </w:rPr>
        <w:t>НЕ МОЖЕ да променяте компонентите от един ден с тези за друг ден.</w:t>
      </w:r>
    </w:p>
    <w:p w14:paraId="64410799" w14:textId="77777777" w:rsidR="00412E07" w:rsidRDefault="00412E07">
      <w:pPr>
        <w:pStyle w:val="Corpotesto"/>
        <w:spacing w:before="9"/>
        <w:rPr>
          <w:b/>
          <w:sz w:val="12"/>
        </w:rPr>
      </w:pPr>
    </w:p>
    <w:tbl>
      <w:tblPr>
        <w:tblW w:w="0" w:type="auto"/>
        <w:tblInd w:w="114" w:type="dxa"/>
        <w:tblBorders>
          <w:top w:val="single" w:sz="6" w:space="0" w:color="BCBEC0"/>
          <w:left w:val="single" w:sz="6" w:space="0" w:color="BCBEC0"/>
          <w:bottom w:val="single" w:sz="6" w:space="0" w:color="BCBEC0"/>
          <w:right w:val="single" w:sz="6" w:space="0" w:color="BCBEC0"/>
          <w:insideH w:val="single" w:sz="6" w:space="0" w:color="BCBEC0"/>
          <w:insideV w:val="single" w:sz="6" w:space="0" w:color="BCBE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17"/>
        <w:gridCol w:w="5462"/>
      </w:tblGrid>
      <w:tr w:rsidR="00412E07" w14:paraId="20AC3241" w14:textId="77777777">
        <w:trPr>
          <w:trHeight w:val="845"/>
        </w:trPr>
        <w:tc>
          <w:tcPr>
            <w:tcW w:w="1317" w:type="dxa"/>
            <w:tcBorders>
              <w:top w:val="nil"/>
              <w:left w:val="nil"/>
            </w:tcBorders>
          </w:tcPr>
          <w:p w14:paraId="2DCD61EF" w14:textId="77777777" w:rsidR="00412E07" w:rsidRDefault="00412E07">
            <w:pPr>
              <w:pStyle w:val="TableParagraph"/>
              <w:spacing w:before="8"/>
              <w:ind w:left="0"/>
              <w:rPr>
                <w:b/>
                <w:sz w:val="26"/>
              </w:rPr>
            </w:pPr>
          </w:p>
          <w:p w14:paraId="3B32D023" w14:textId="77777777" w:rsidR="00412E07" w:rsidRDefault="003406AA">
            <w:pPr>
              <w:pStyle w:val="TableParagraph"/>
              <w:ind w:left="105" w:right="146"/>
              <w:jc w:val="center"/>
              <w:rPr>
                <w:b/>
                <w:sz w:val="15"/>
              </w:rPr>
            </w:pPr>
            <w:r>
              <w:rPr>
                <w:b/>
                <w:color w:val="77974B"/>
                <w:sz w:val="15"/>
              </w:rPr>
              <w:t>СУПИ</w:t>
            </w:r>
          </w:p>
        </w:tc>
        <w:tc>
          <w:tcPr>
            <w:tcW w:w="5462" w:type="dxa"/>
            <w:tcBorders>
              <w:top w:val="nil"/>
              <w:right w:val="nil"/>
            </w:tcBorders>
          </w:tcPr>
          <w:p w14:paraId="27679F0A" w14:textId="77777777" w:rsidR="00412E07" w:rsidRDefault="003406AA">
            <w:pPr>
              <w:pStyle w:val="TableParagraph"/>
              <w:spacing w:line="175" w:lineRule="exact"/>
              <w:ind w:left="126"/>
              <w:rPr>
                <w:sz w:val="14"/>
              </w:rPr>
            </w:pPr>
            <w:r>
              <w:rPr>
                <w:color w:val="6D6E71"/>
                <w:sz w:val="14"/>
              </w:rPr>
              <w:t>Прочетете инструкциите, посочени върху опаковките, за да разберете как да приготвите добавката.</w:t>
            </w:r>
          </w:p>
          <w:p w14:paraId="4D4D11AF" w14:textId="77777777" w:rsidR="00412E07" w:rsidRDefault="003406AA">
            <w:pPr>
              <w:pStyle w:val="TableParagraph"/>
              <w:spacing w:before="14" w:line="256" w:lineRule="auto"/>
              <w:ind w:left="126"/>
              <w:rPr>
                <w:sz w:val="14"/>
              </w:rPr>
            </w:pPr>
            <w:r>
              <w:rPr>
                <w:color w:val="6D6E71"/>
                <w:sz w:val="14"/>
              </w:rPr>
              <w:t xml:space="preserve">Супа “Минестроне” и Супа “Минестроне” с киноа </w:t>
            </w:r>
            <w:r>
              <w:rPr>
                <w:b/>
                <w:color w:val="77974B"/>
                <w:sz w:val="12"/>
              </w:rPr>
              <w:t xml:space="preserve">НЕ МОЖЕ ДА СЕ СЛАГАТ В МИКРОВЪЛНОВА ПЕЧКА. </w:t>
            </w:r>
            <w:r>
              <w:rPr>
                <w:color w:val="6D6E71"/>
                <w:sz w:val="14"/>
              </w:rPr>
              <w:t>Следователно Ви препоръчваме да ги приготвяте, когато имате котлон на разположение.</w:t>
            </w:r>
          </w:p>
        </w:tc>
      </w:tr>
      <w:tr w:rsidR="00412E07" w14:paraId="2BE41759" w14:textId="77777777">
        <w:trPr>
          <w:trHeight w:val="419"/>
        </w:trPr>
        <w:tc>
          <w:tcPr>
            <w:tcW w:w="1317" w:type="dxa"/>
            <w:tcBorders>
              <w:left w:val="nil"/>
            </w:tcBorders>
            <w:shd w:val="clear" w:color="auto" w:fill="F7F5F0"/>
          </w:tcPr>
          <w:p w14:paraId="0910ACA0" w14:textId="77777777" w:rsidR="00412E07" w:rsidRDefault="003406AA" w:rsidP="003406AA">
            <w:pPr>
              <w:pStyle w:val="TableParagraph"/>
              <w:spacing w:before="128"/>
              <w:ind w:left="132"/>
              <w:jc w:val="center"/>
              <w:rPr>
                <w:b/>
                <w:sz w:val="15"/>
              </w:rPr>
            </w:pPr>
            <w:r>
              <w:rPr>
                <w:b/>
                <w:color w:val="77974B"/>
                <w:sz w:val="15"/>
              </w:rPr>
              <w:t>ХРАНИТЕЛНИ ДОБАВКИ</w:t>
            </w:r>
          </w:p>
        </w:tc>
        <w:tc>
          <w:tcPr>
            <w:tcW w:w="5462" w:type="dxa"/>
            <w:tcBorders>
              <w:right w:val="nil"/>
            </w:tcBorders>
            <w:shd w:val="clear" w:color="auto" w:fill="F7F5F0"/>
          </w:tcPr>
          <w:p w14:paraId="5FBB34C3" w14:textId="77777777" w:rsidR="00412E07" w:rsidRDefault="003406AA">
            <w:pPr>
              <w:pStyle w:val="TableParagraph"/>
              <w:spacing w:before="104"/>
              <w:ind w:left="129"/>
              <w:rPr>
                <w:sz w:val="14"/>
              </w:rPr>
            </w:pPr>
            <w:r>
              <w:rPr>
                <w:color w:val="6D6E71"/>
                <w:sz w:val="14"/>
              </w:rPr>
              <w:t>Приемайте заедно с храната.</w:t>
            </w:r>
          </w:p>
        </w:tc>
      </w:tr>
      <w:tr w:rsidR="00412E07" w14:paraId="61BB9567" w14:textId="77777777">
        <w:trPr>
          <w:trHeight w:val="611"/>
        </w:trPr>
        <w:tc>
          <w:tcPr>
            <w:tcW w:w="1317" w:type="dxa"/>
            <w:tcBorders>
              <w:left w:val="nil"/>
            </w:tcBorders>
          </w:tcPr>
          <w:p w14:paraId="68608A7F" w14:textId="77777777" w:rsidR="00412E07" w:rsidRDefault="003406AA" w:rsidP="003406AA">
            <w:pPr>
              <w:pStyle w:val="TableParagraph"/>
              <w:spacing w:before="98" w:line="264" w:lineRule="auto"/>
              <w:ind w:left="134" w:right="132" w:hanging="106"/>
              <w:rPr>
                <w:b/>
                <w:sz w:val="15"/>
              </w:rPr>
            </w:pPr>
            <w:r>
              <w:rPr>
                <w:b/>
                <w:color w:val="77974B"/>
                <w:sz w:val="15"/>
              </w:rPr>
              <w:t>ДОБАВКА NR-3</w:t>
            </w:r>
          </w:p>
        </w:tc>
        <w:tc>
          <w:tcPr>
            <w:tcW w:w="5462" w:type="dxa"/>
            <w:tcBorders>
              <w:right w:val="nil"/>
            </w:tcBorders>
          </w:tcPr>
          <w:p w14:paraId="5AAE09D2" w14:textId="77777777" w:rsidR="00412E07" w:rsidRDefault="003406AA">
            <w:pPr>
              <w:pStyle w:val="TableParagraph"/>
              <w:spacing w:before="77" w:line="256" w:lineRule="auto"/>
              <w:ind w:left="126" w:right="203"/>
              <w:rPr>
                <w:sz w:val="14"/>
              </w:rPr>
            </w:pPr>
            <w:r>
              <w:rPr>
                <w:color w:val="6D6E71"/>
                <w:sz w:val="14"/>
              </w:rPr>
              <w:t>2 капсули дневно заедно с храна. Капсулите с хранителна добавка NR-3 са пакетирани в пликче.</w:t>
            </w:r>
          </w:p>
        </w:tc>
      </w:tr>
      <w:tr w:rsidR="00412E07" w14:paraId="1328A8D5" w14:textId="77777777">
        <w:trPr>
          <w:trHeight w:val="2046"/>
        </w:trPr>
        <w:tc>
          <w:tcPr>
            <w:tcW w:w="1317" w:type="dxa"/>
            <w:tcBorders>
              <w:left w:val="nil"/>
            </w:tcBorders>
          </w:tcPr>
          <w:p w14:paraId="745F81A2" w14:textId="77777777" w:rsidR="00412E07" w:rsidRDefault="003406AA">
            <w:pPr>
              <w:pStyle w:val="TableParagraph"/>
              <w:spacing w:before="84"/>
              <w:ind w:left="335"/>
              <w:rPr>
                <w:b/>
                <w:sz w:val="15"/>
              </w:rPr>
            </w:pPr>
            <w:r>
              <w:rPr>
                <w:b/>
                <w:color w:val="77974B"/>
                <w:sz w:val="15"/>
              </w:rPr>
              <w:t>L-DRINK</w:t>
            </w:r>
          </w:p>
          <w:p w14:paraId="0EFD0F4D" w14:textId="77777777" w:rsidR="00412E07" w:rsidRDefault="003406AA">
            <w:pPr>
              <w:pStyle w:val="TableParagraph"/>
              <w:spacing w:before="158" w:line="230" w:lineRule="auto"/>
              <w:ind w:left="808" w:right="180"/>
              <w:rPr>
                <w:rFonts w:ascii="Calibri"/>
                <w:sz w:val="12"/>
              </w:rPr>
            </w:pPr>
            <w:r>
              <w:rPr>
                <w:rFonts w:ascii="Calibri"/>
                <w:color w:val="6D6E71"/>
                <w:sz w:val="12"/>
              </w:rPr>
              <w:t>Изсипете</w:t>
            </w:r>
            <w:r>
              <w:rPr>
                <w:rFonts w:ascii="Calibri"/>
                <w:color w:val="6D6E71"/>
                <w:sz w:val="12"/>
              </w:rPr>
              <w:t xml:space="preserve"> </w:t>
            </w:r>
            <w:r>
              <w:rPr>
                <w:rFonts w:ascii="Calibri"/>
                <w:color w:val="6D6E71"/>
                <w:sz w:val="12"/>
              </w:rPr>
              <w:t>в</w:t>
            </w:r>
          </w:p>
          <w:p w14:paraId="1D40C2BC" w14:textId="77777777" w:rsidR="00412E07" w:rsidRDefault="003406AA">
            <w:pPr>
              <w:pStyle w:val="TableParagraph"/>
              <w:spacing w:line="230" w:lineRule="auto"/>
              <w:ind w:left="808"/>
              <w:rPr>
                <w:rFonts w:ascii="Calibri"/>
                <w:sz w:val="12"/>
              </w:rPr>
            </w:pPr>
            <w:r>
              <w:rPr>
                <w:rFonts w:ascii="Calibri"/>
                <w:color w:val="6D6E71"/>
                <w:sz w:val="12"/>
              </w:rPr>
              <w:t>бутилка</w:t>
            </w:r>
            <w:r>
              <w:rPr>
                <w:rFonts w:ascii="Calibri"/>
                <w:color w:val="6D6E71"/>
                <w:sz w:val="12"/>
              </w:rPr>
              <w:t xml:space="preserve"> </w:t>
            </w:r>
            <w:r>
              <w:rPr>
                <w:rFonts w:ascii="Calibri"/>
                <w:color w:val="6D6E71"/>
                <w:sz w:val="12"/>
              </w:rPr>
              <w:t>от</w:t>
            </w:r>
          </w:p>
          <w:p w14:paraId="587B5DE4" w14:textId="77777777" w:rsidR="00412E07" w:rsidRDefault="003406AA">
            <w:pPr>
              <w:pStyle w:val="TableParagraph"/>
              <w:spacing w:line="141" w:lineRule="exact"/>
              <w:ind w:left="808"/>
              <w:rPr>
                <w:rFonts w:ascii="Calibri"/>
                <w:sz w:val="12"/>
              </w:rPr>
            </w:pPr>
            <w:r>
              <w:rPr>
                <w:rFonts w:ascii="Calibri"/>
                <w:color w:val="6D6E71"/>
                <w:sz w:val="12"/>
              </w:rPr>
              <w:t>950 ml</w:t>
            </w:r>
          </w:p>
          <w:p w14:paraId="0FCDEB7E" w14:textId="77777777" w:rsidR="00412E07" w:rsidRDefault="003406AA">
            <w:pPr>
              <w:pStyle w:val="TableParagraph"/>
              <w:spacing w:before="80" w:line="196" w:lineRule="auto"/>
              <w:ind w:left="806" w:right="190"/>
              <w:rPr>
                <w:rFonts w:ascii="Calibri"/>
                <w:sz w:val="14"/>
              </w:rPr>
            </w:pPr>
            <w:r>
              <w:rPr>
                <w:rFonts w:ascii="Calibri"/>
                <w:color w:val="6D6E71"/>
                <w:sz w:val="14"/>
              </w:rPr>
              <w:t>Вашето</w:t>
            </w:r>
            <w:r>
              <w:rPr>
                <w:rFonts w:ascii="Calibri"/>
                <w:color w:val="6D6E71"/>
                <w:sz w:val="14"/>
              </w:rPr>
              <w:t xml:space="preserve"> </w:t>
            </w:r>
            <w:r>
              <w:rPr>
                <w:rFonts w:ascii="Calibri"/>
                <w:color w:val="6D6E71"/>
                <w:sz w:val="14"/>
              </w:rPr>
              <w:t>тегло</w:t>
            </w:r>
          </w:p>
          <w:p w14:paraId="69CFF752" w14:textId="77777777" w:rsidR="00412E07" w:rsidRDefault="003406AA">
            <w:pPr>
              <w:pStyle w:val="TableParagraph"/>
              <w:spacing w:before="54"/>
              <w:ind w:left="812"/>
              <w:rPr>
                <w:rFonts w:ascii="Calibri"/>
                <w:sz w:val="14"/>
              </w:rPr>
            </w:pPr>
            <w:r>
              <w:rPr>
                <w:rFonts w:ascii="Calibri"/>
                <w:color w:val="6D6E71"/>
                <w:sz w:val="14"/>
              </w:rPr>
              <w:t>Изхвърлете</w:t>
            </w:r>
          </w:p>
        </w:tc>
        <w:tc>
          <w:tcPr>
            <w:tcW w:w="5462" w:type="dxa"/>
            <w:tcBorders>
              <w:right w:val="nil"/>
            </w:tcBorders>
            <w:shd w:val="clear" w:color="auto" w:fill="F7F5F0"/>
          </w:tcPr>
          <w:p w14:paraId="6A4FE79E" w14:textId="77777777" w:rsidR="00412E07" w:rsidRDefault="003406AA">
            <w:pPr>
              <w:pStyle w:val="TableParagraph"/>
              <w:spacing w:before="84"/>
              <w:rPr>
                <w:b/>
                <w:sz w:val="14"/>
              </w:rPr>
            </w:pPr>
            <w:r>
              <w:rPr>
                <w:b/>
                <w:color w:val="77974B"/>
                <w:sz w:val="14"/>
              </w:rPr>
              <w:t>НЕ ПИЙТЕ ОТ ШИШЕНЦЕТО, БЕЗ ДА РАЗРЕДИТЕ СЪДЪРЖАНИЕТО.</w:t>
            </w:r>
          </w:p>
          <w:p w14:paraId="167588A5" w14:textId="77777777" w:rsidR="00412E07" w:rsidRDefault="003406AA" w:rsidP="003406AA">
            <w:pPr>
              <w:pStyle w:val="TableParagraph"/>
              <w:spacing w:before="14" w:line="256" w:lineRule="auto"/>
              <w:ind w:right="272"/>
              <w:rPr>
                <w:sz w:val="14"/>
              </w:rPr>
            </w:pPr>
            <w:r>
              <w:rPr>
                <w:color w:val="6D6E71"/>
                <w:sz w:val="14"/>
              </w:rPr>
              <w:t>Количеството L-Drink, което може да приемате, зависи от теглото Ви. Изсипете една порция от концентрата L-Drink в бутилката 950 ml, доставена като част от комплекта,</w:t>
            </w:r>
            <w:r>
              <w:rPr>
                <w:sz w:val="14"/>
              </w:rPr>
              <w:t xml:space="preserve"> </w:t>
            </w:r>
            <w:r>
              <w:rPr>
                <w:color w:val="6D6E71"/>
                <w:sz w:val="14"/>
              </w:rPr>
              <w:t>така че останалият в шишенцето концентрат да съответства на теглото Ви върху етикета.</w:t>
            </w:r>
          </w:p>
          <w:p w14:paraId="3607D92A" w14:textId="77777777" w:rsidR="00412E07" w:rsidRDefault="003406AA">
            <w:pPr>
              <w:pStyle w:val="TableParagraph"/>
              <w:spacing w:before="13"/>
              <w:rPr>
                <w:b/>
                <w:sz w:val="14"/>
              </w:rPr>
            </w:pPr>
            <w:r>
              <w:rPr>
                <w:b/>
                <w:color w:val="77974B"/>
                <w:sz w:val="14"/>
              </w:rPr>
              <w:t>ИЗХВЪРЛЕТЕ ОСТАНАЛИЯ КОНЦЕНТРАТ.</w:t>
            </w:r>
          </w:p>
          <w:p w14:paraId="6622F513" w14:textId="77777777" w:rsidR="00412E07" w:rsidRDefault="003406AA">
            <w:pPr>
              <w:pStyle w:val="TableParagraph"/>
              <w:spacing w:before="14"/>
              <w:rPr>
                <w:sz w:val="14"/>
              </w:rPr>
            </w:pPr>
            <w:r>
              <w:rPr>
                <w:color w:val="6D6E71"/>
                <w:sz w:val="14"/>
              </w:rPr>
              <w:t>Напълнете бутилката със студена вода и се насладете на напитката си.</w:t>
            </w:r>
          </w:p>
          <w:p w14:paraId="6620CB6B" w14:textId="77777777" w:rsidR="00412E07" w:rsidRDefault="003406AA" w:rsidP="003406AA">
            <w:pPr>
              <w:pStyle w:val="TableParagraph"/>
              <w:spacing w:before="14" w:line="256" w:lineRule="auto"/>
              <w:ind w:right="41"/>
              <w:rPr>
                <w:sz w:val="14"/>
              </w:rPr>
            </w:pPr>
            <w:r>
              <w:rPr>
                <w:color w:val="6D6E71"/>
                <w:sz w:val="14"/>
              </w:rPr>
              <w:t>Ако желаете, добавете еквивалента на 1-2 пакетчета чай от хибискус или на 1 пакетче чай от мента и лимон или листа от мента, и оставете да престои на студено,</w:t>
            </w:r>
            <w:r>
              <w:rPr>
                <w:sz w:val="14"/>
              </w:rPr>
              <w:t xml:space="preserve"> </w:t>
            </w:r>
            <w:r>
              <w:rPr>
                <w:color w:val="6D6E71"/>
                <w:sz w:val="14"/>
              </w:rPr>
              <w:t>колкото желаете. Пийте напитката през целия ден - не цялата наведнъж.</w:t>
            </w:r>
          </w:p>
        </w:tc>
      </w:tr>
      <w:tr w:rsidR="00412E07" w14:paraId="7EA2576A" w14:textId="77777777">
        <w:trPr>
          <w:trHeight w:val="348"/>
        </w:trPr>
        <w:tc>
          <w:tcPr>
            <w:tcW w:w="1317" w:type="dxa"/>
            <w:tcBorders>
              <w:left w:val="nil"/>
              <w:bottom w:val="nil"/>
            </w:tcBorders>
          </w:tcPr>
          <w:p w14:paraId="19E1A881" w14:textId="77777777" w:rsidR="00412E07" w:rsidRDefault="003406AA">
            <w:pPr>
              <w:pStyle w:val="TableParagraph"/>
              <w:spacing w:before="122"/>
              <w:ind w:left="120" w:right="146"/>
              <w:jc w:val="center"/>
              <w:rPr>
                <w:b/>
                <w:sz w:val="15"/>
              </w:rPr>
            </w:pPr>
            <w:r>
              <w:rPr>
                <w:b/>
                <w:color w:val="77974B"/>
                <w:sz w:val="15"/>
              </w:rPr>
              <w:t>ЧАЙ</w:t>
            </w:r>
          </w:p>
        </w:tc>
        <w:tc>
          <w:tcPr>
            <w:tcW w:w="5462" w:type="dxa"/>
            <w:tcBorders>
              <w:bottom w:val="nil"/>
              <w:right w:val="nil"/>
            </w:tcBorders>
          </w:tcPr>
          <w:p w14:paraId="010A2E64" w14:textId="77777777" w:rsidR="00412E07" w:rsidRDefault="003406AA">
            <w:pPr>
              <w:pStyle w:val="TableParagraph"/>
              <w:spacing w:before="110"/>
              <w:ind w:left="126"/>
              <w:rPr>
                <w:sz w:val="14"/>
              </w:rPr>
            </w:pPr>
            <w:r>
              <w:rPr>
                <w:color w:val="6D6E71"/>
                <w:sz w:val="14"/>
              </w:rPr>
              <w:t>За приготвянето на чая прочетете инструкциите върху опаковките.</w:t>
            </w:r>
          </w:p>
        </w:tc>
      </w:tr>
    </w:tbl>
    <w:p w14:paraId="35007A57" w14:textId="77777777" w:rsidR="00412E07" w:rsidRDefault="00412E07">
      <w:pPr>
        <w:rPr>
          <w:sz w:val="20"/>
        </w:rPr>
        <w:sectPr w:rsidR="00412E07">
          <w:pgSz w:w="7920" w:h="7920"/>
          <w:pgMar w:top="660" w:right="400" w:bottom="280" w:left="440" w:header="708" w:footer="708" w:gutter="0"/>
          <w:cols w:space="708"/>
        </w:sectPr>
      </w:pPr>
    </w:p>
    <w:p w14:paraId="6E623225" w14:textId="77777777" w:rsidR="00412E07" w:rsidRDefault="00412E07" w:rsidP="003406AA">
      <w:pPr>
        <w:ind w:right="821"/>
        <w:rPr>
          <w:sz w:val="14"/>
        </w:rPr>
      </w:pPr>
    </w:p>
    <w:sectPr w:rsidR="00412E07">
      <w:type w:val="continuous"/>
      <w:pgSz w:w="7920" w:h="7920"/>
      <w:pgMar w:top="560" w:right="400" w:bottom="280" w:left="440" w:header="708" w:footer="708" w:gutter="0"/>
      <w:cols w:num="2" w:space="708" w:equalWidth="0">
        <w:col w:w="4659" w:space="40"/>
        <w:col w:w="2381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DY0tDQwMja0NDVT0lEKTi0uzszPAykwrAUApVeiOCwAAAA="/>
  </w:docVars>
  <w:rsids>
    <w:rsidRoot w:val="00412E07"/>
    <w:rsid w:val="001D2318"/>
    <w:rsid w:val="003406AA"/>
    <w:rsid w:val="00412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2"/>
    <o:shapelayout v:ext="edit">
      <o:idmap v:ext="edit" data="1"/>
    </o:shapelayout>
  </w:shapeDefaults>
  <w:decimalSymbol w:val=","/>
  <w:listSeparator w:val=";"/>
  <w14:docId w14:val="122A9E51"/>
  <w15:docId w15:val="{7C79CAD9-60B0-4160-8659-F1D252E55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1"/>
    <w:qFormat/>
    <w:rPr>
      <w:rFonts w:ascii="Segoe UI" w:eastAsia="Segoe UI" w:hAnsi="Segoe UI" w:cs="Segoe UI"/>
    </w:rPr>
  </w:style>
  <w:style w:type="paragraph" w:styleId="Titolo1">
    <w:name w:val="heading 1"/>
    <w:basedOn w:val="Normale"/>
    <w:uiPriority w:val="1"/>
    <w:qFormat/>
    <w:pPr>
      <w:spacing w:line="321" w:lineRule="exact"/>
      <w:ind w:left="212"/>
      <w:jc w:val="center"/>
      <w:outlineLvl w:val="0"/>
    </w:pPr>
    <w:rPr>
      <w:rFonts w:ascii="Arial" w:eastAsia="Arial" w:hAnsi="Arial" w:cs="Arial"/>
      <w:b/>
      <w:bCs/>
      <w:sz w:val="31"/>
      <w:szCs w:val="3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uiPriority w:val="1"/>
    <w:qFormat/>
    <w:rPr>
      <w:sz w:val="16"/>
      <w:szCs w:val="16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  <w:pPr>
      <w:ind w:left="128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406AA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406AA"/>
    <w:rPr>
      <w:rFonts w:ascii="Tahoma" w:eastAsia="Segoe UI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1D2318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1D23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://www.prolon.bg,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3</Words>
  <Characters>2699</Characters>
  <Application>Microsoft Office Word</Application>
  <DocSecurity>0</DocSecurity>
  <Lines>22</Lines>
  <Paragraphs>6</Paragraphs>
  <ScaleCrop>false</ScaleCrop>
  <Company/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TCARD_prolon1_IT_V0 copy</dc:title>
  <cp:lastModifiedBy>Giovanni Caruso</cp:lastModifiedBy>
  <cp:revision>3</cp:revision>
  <dcterms:created xsi:type="dcterms:W3CDTF">2021-05-26T06:15:00Z</dcterms:created>
  <dcterms:modified xsi:type="dcterms:W3CDTF">2021-06-03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2T00:00:00Z</vt:filetime>
  </property>
  <property fmtid="{D5CDD505-2E9C-101B-9397-08002B2CF9AE}" pid="3" name="Creator">
    <vt:lpwstr>Esko DeskPack 20.0.1.124 Jan 13 2021</vt:lpwstr>
  </property>
  <property fmtid="{D5CDD505-2E9C-101B-9397-08002B2CF9AE}" pid="4" name="LastSaved">
    <vt:filetime>2021-05-26T00:00:00Z</vt:filetime>
  </property>
</Properties>
</file>